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840" w:type="dxa"/>
        <w:jc w:val="right"/>
        <w:tblLook w:val="04A0" w:firstRow="1" w:lastRow="0" w:firstColumn="1" w:lastColumn="0" w:noHBand="0" w:noVBand="1"/>
      </w:tblPr>
      <w:tblGrid>
        <w:gridCol w:w="3840"/>
      </w:tblGrid>
      <w:tr w:rsidR="00826C4C" w:rsidRPr="00DC2974" w14:paraId="6D1C0F15" w14:textId="77777777" w:rsidTr="00571EBD">
        <w:trPr>
          <w:trHeight w:val="312"/>
          <w:jc w:val="right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F6FDAA" w14:textId="77777777" w:rsidR="00826C4C" w:rsidRPr="00DC2974" w:rsidRDefault="00826C4C" w:rsidP="00571EB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>Pirkimo sąlygų</w:t>
            </w:r>
          </w:p>
          <w:p w14:paraId="5D1AEDA7" w14:textId="056B10DD" w:rsidR="00826C4C" w:rsidRPr="00E93C8A" w:rsidRDefault="00592B63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 xml:space="preserve">      </w:t>
            </w:r>
            <w:r w:rsidR="00A9741A" w:rsidRPr="00DC2974">
              <w:rPr>
                <w:rFonts w:ascii="Times New Roman" w:hAnsi="Times New Roman" w:cs="Times New Roman"/>
              </w:rPr>
              <w:t>2 priedo 1</w:t>
            </w:r>
            <w:r w:rsidR="00E93C8A">
              <w:rPr>
                <w:rFonts w:ascii="Times New Roman" w:hAnsi="Times New Roman" w:cs="Times New Roman"/>
              </w:rPr>
              <w:t xml:space="preserve"> priedėlis</w:t>
            </w:r>
          </w:p>
        </w:tc>
      </w:tr>
    </w:tbl>
    <w:p w14:paraId="69358E9A" w14:textId="77777777" w:rsidR="004B61BC" w:rsidRPr="00DC2974" w:rsidRDefault="004B61BC" w:rsidP="004B61BC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/>
        </w:rPr>
      </w:pPr>
      <w:r w:rsidRPr="00DC2974">
        <w:rPr>
          <w:rFonts w:ascii="Times New Roman" w:eastAsia="Times New Roman" w:hAnsi="Times New Roman" w:cs="Times New Roman"/>
          <w:b/>
          <w:lang w:eastAsia="lt-LT"/>
        </w:rPr>
        <w:t>SIŪLOM</w:t>
      </w:r>
      <w:r w:rsidR="00A9741A" w:rsidRPr="00DC2974">
        <w:rPr>
          <w:rFonts w:ascii="Times New Roman" w:eastAsia="Times New Roman" w:hAnsi="Times New Roman" w:cs="Times New Roman"/>
          <w:b/>
          <w:lang w:eastAsia="lt-LT"/>
        </w:rPr>
        <w:t>OS</w:t>
      </w:r>
      <w:r w:rsidRPr="00DC2974">
        <w:rPr>
          <w:rFonts w:ascii="Times New Roman" w:eastAsia="Times New Roman" w:hAnsi="Times New Roman" w:cs="Times New Roman"/>
          <w:b/>
          <w:lang w:eastAsia="lt-LT"/>
        </w:rPr>
        <w:t xml:space="preserve"> </w:t>
      </w:r>
      <w:r w:rsidR="00A9741A" w:rsidRPr="00DC2974">
        <w:rPr>
          <w:rFonts w:ascii="Times New Roman" w:eastAsia="Times New Roman" w:hAnsi="Times New Roman" w:cs="Times New Roman"/>
          <w:b/>
          <w:lang w:eastAsia="lt-LT"/>
        </w:rPr>
        <w:t>KUPRINĖS EKIPUOTĖS</w:t>
      </w:r>
    </w:p>
    <w:p w14:paraId="46ACA547" w14:textId="77777777" w:rsidR="004B61BC" w:rsidRPr="00DC2974" w:rsidRDefault="004B61BC" w:rsidP="004B61BC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lt-LT"/>
        </w:rPr>
      </w:pPr>
      <w:r w:rsidRPr="00DC2974">
        <w:rPr>
          <w:rFonts w:ascii="Times New Roman" w:eastAsia="Times New Roman" w:hAnsi="Times New Roman" w:cs="Times New Roman"/>
          <w:b/>
          <w:lang w:eastAsia="lt-LT"/>
        </w:rPr>
        <w:t>TECHNINIAI PARAMETRAI</w:t>
      </w:r>
    </w:p>
    <w:p w14:paraId="684D6DE1" w14:textId="77777777" w:rsidR="004B61BC" w:rsidRPr="00DC2974" w:rsidRDefault="00A9741A" w:rsidP="004B61BC">
      <w:pPr>
        <w:jc w:val="center"/>
        <w:rPr>
          <w:rFonts w:ascii="Times New Roman" w:eastAsia="Times New Roman" w:hAnsi="Times New Roman" w:cs="Times New Roman"/>
          <w:b/>
          <w:i/>
          <w:color w:val="FF0000"/>
          <w:lang w:eastAsia="lt-LT"/>
        </w:rPr>
      </w:pPr>
      <w:r w:rsidRPr="00DC2974">
        <w:rPr>
          <w:rFonts w:ascii="Times New Roman" w:eastAsia="Times New Roman" w:hAnsi="Times New Roman" w:cs="Times New Roman"/>
          <w:b/>
          <w:i/>
          <w:color w:val="FF0000"/>
          <w:lang w:eastAsia="lt-LT"/>
        </w:rPr>
        <w:t>(1</w:t>
      </w:r>
      <w:r w:rsidR="004B61BC" w:rsidRPr="00DC2974">
        <w:rPr>
          <w:rFonts w:ascii="Times New Roman" w:eastAsia="Times New Roman" w:hAnsi="Times New Roman" w:cs="Times New Roman"/>
          <w:b/>
          <w:i/>
          <w:color w:val="FF0000"/>
          <w:lang w:eastAsia="lt-LT"/>
        </w:rPr>
        <w:t>-a pirkimo dalis)</w:t>
      </w:r>
    </w:p>
    <w:p w14:paraId="4B6BE12A" w14:textId="77777777" w:rsidR="004B61BC" w:rsidRPr="00DC2974" w:rsidRDefault="004B61BC" w:rsidP="004B61B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 w:rsidRPr="00DC2974">
        <w:rPr>
          <w:rFonts w:ascii="Times New Roman" w:eastAsia="Times New Roman" w:hAnsi="Times New Roman" w:cs="Times New Roman"/>
          <w:color w:val="000000"/>
          <w:lang w:eastAsia="ar-SA"/>
        </w:rPr>
        <w:t>Tiekėjas, teikdamas pasiūlymą pirkimui, patvirtina, kad vykdant prekių pirkimo–pardavimo sutartį, įsigyjamas objektas atitiks šiuos reikalavimus:</w:t>
      </w:r>
    </w:p>
    <w:p w14:paraId="04A9D2D1" w14:textId="77777777" w:rsidR="004B61BC" w:rsidRPr="00DC2974" w:rsidRDefault="004B61BC" w:rsidP="004B61BC">
      <w:pPr>
        <w:suppressAutoHyphens/>
        <w:spacing w:after="0" w:line="240" w:lineRule="auto"/>
        <w:ind w:left="34" w:firstLine="817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tbl>
      <w:tblPr>
        <w:tblW w:w="15998" w:type="dxa"/>
        <w:tblInd w:w="109" w:type="dxa"/>
        <w:tblLook w:val="00A0" w:firstRow="1" w:lastRow="0" w:firstColumn="1" w:lastColumn="0" w:noHBand="0" w:noVBand="0"/>
      </w:tblPr>
      <w:tblGrid>
        <w:gridCol w:w="1476"/>
        <w:gridCol w:w="2805"/>
        <w:gridCol w:w="1475"/>
        <w:gridCol w:w="4478"/>
        <w:gridCol w:w="5528"/>
        <w:gridCol w:w="236"/>
      </w:tblGrid>
      <w:tr w:rsidR="006E0905" w:rsidRPr="00DC2974" w14:paraId="02BE4443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2094524" w14:textId="77777777" w:rsidR="00091F79" w:rsidRPr="00E93C8A" w:rsidRDefault="00091F79" w:rsidP="00F062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93C8A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8AE25CF" w14:textId="60E55343" w:rsidR="00091F79" w:rsidRPr="00E93C8A" w:rsidRDefault="00091F79" w:rsidP="00F062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Reikalaujamos prekių techninės charakteristikos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2BD264" w14:textId="77777777" w:rsidR="00091F79" w:rsidRPr="00E93C8A" w:rsidRDefault="00091F79" w:rsidP="00F062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93C8A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3335AC" w14:textId="77777777" w:rsidR="00091F79" w:rsidRPr="00E93C8A" w:rsidRDefault="00091F79" w:rsidP="00F062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9EDE2D" w14:textId="77777777" w:rsidR="00091F79" w:rsidRPr="00E93C8A" w:rsidRDefault="005410BE" w:rsidP="00F062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 xml:space="preserve">Nurodomas akredituotos pagal tarptautinius standartus laboratorijos bandymų protokolo </w:t>
            </w:r>
            <w:r w:rsidR="006E0905" w:rsidRPr="00E93C8A">
              <w:rPr>
                <w:rFonts w:ascii="Times New Roman" w:eastAsia="Times New Roman" w:hAnsi="Times New Roman" w:cs="Times New Roman"/>
                <w:b/>
              </w:rPr>
              <w:t>(</w:t>
            </w:r>
            <w:r w:rsidR="006E0905"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5 p.</w:t>
            </w:r>
            <w:r w:rsidR="006E0905" w:rsidRPr="00E93C8A">
              <w:rPr>
                <w:rFonts w:ascii="Times New Roman" w:eastAsia="Times New Roman" w:hAnsi="Times New Roman" w:cs="Times New Roman"/>
                <w:b/>
              </w:rPr>
              <w:t xml:space="preserve">) / protokole </w:t>
            </w:r>
            <w:r w:rsidR="006E0905" w:rsidRPr="00E93C8A">
              <w:rPr>
                <w:rFonts w:ascii="Times New Roman" w:eastAsia="Times New Roman" w:hAnsi="Times New Roman" w:cs="Times New Roman"/>
              </w:rPr>
              <w:t>(</w:t>
            </w:r>
            <w:r w:rsidR="006E0905"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6 p.</w:t>
            </w:r>
            <w:r w:rsidR="006E0905" w:rsidRPr="00E93C8A">
              <w:rPr>
                <w:rFonts w:ascii="Times New Roman" w:eastAsia="Times New Roman" w:hAnsi="Times New Roman" w:cs="Times New Roman"/>
                <w:b/>
              </w:rPr>
              <w:t xml:space="preserve">) /gamintojo techninės dokumentacijos </w:t>
            </w:r>
            <w:r w:rsidR="006E0905" w:rsidRPr="00E93C8A">
              <w:rPr>
                <w:rFonts w:ascii="Times New Roman" w:eastAsia="Times New Roman" w:hAnsi="Times New Roman" w:cs="Times New Roman"/>
              </w:rPr>
              <w:t>(</w:t>
            </w:r>
            <w:r w:rsidR="006E0905"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7 p.</w:t>
            </w:r>
            <w:r w:rsidR="006E0905" w:rsidRPr="00E93C8A">
              <w:rPr>
                <w:rFonts w:ascii="Times New Roman" w:eastAsia="Times New Roman" w:hAnsi="Times New Roman" w:cs="Times New Roman"/>
                <w:b/>
              </w:rPr>
              <w:t xml:space="preserve">) 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>pavadinimas/numeris,  jo puslapio ir punkto numeris, kuriame nurodyta stulpelyje Nr.</w:t>
            </w:r>
            <w:r w:rsidR="00A9741A" w:rsidRPr="00E93C8A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>4 nurodyta konkreti rodiklio reikšmė</w:t>
            </w:r>
          </w:p>
        </w:tc>
      </w:tr>
      <w:tr w:rsidR="006E0905" w:rsidRPr="00DC2974" w14:paraId="77F315B1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84D5EA2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DC2974">
              <w:rPr>
                <w:rFonts w:ascii="Times New Roman" w:hAnsi="Times New Roman" w:cs="Times New Roman"/>
                <w:b/>
                <w:i/>
              </w:rPr>
              <w:t>1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B3451B5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i/>
              </w:rPr>
              <w:t>2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F69F8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DC2974">
              <w:rPr>
                <w:rFonts w:ascii="Times New Roman" w:hAnsi="Times New Roman" w:cs="Times New Roman"/>
                <w:b/>
                <w:i/>
              </w:rPr>
              <w:t>3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010112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i/>
              </w:rPr>
              <w:t>4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92EF4C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i/>
              </w:rPr>
              <w:t>5</w:t>
            </w:r>
          </w:p>
        </w:tc>
      </w:tr>
      <w:tr w:rsidR="006E0905" w:rsidRPr="00DC2974" w14:paraId="6C6D540A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3941465" w14:textId="77777777" w:rsidR="00091F79" w:rsidRPr="00DC2974" w:rsidRDefault="00091F79" w:rsidP="00091F79">
            <w:pPr>
              <w:tabs>
                <w:tab w:val="left" w:pos="48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I.</w:t>
            </w:r>
          </w:p>
        </w:tc>
        <w:tc>
          <w:tcPr>
            <w:tcW w:w="1428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2DF5284" w14:textId="77777777" w:rsidR="00091F79" w:rsidRPr="00DC2974" w:rsidRDefault="00091F79" w:rsidP="00091F79">
            <w:pPr>
              <w:pStyle w:val="ListParagraph"/>
              <w:tabs>
                <w:tab w:val="left" w:pos="484"/>
              </w:tabs>
              <w:spacing w:after="0" w:line="240" w:lineRule="auto"/>
              <w:ind w:left="0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BENDROSIOS NUOSTATOS</w:t>
            </w:r>
          </w:p>
        </w:tc>
      </w:tr>
      <w:tr w:rsidR="006E0905" w:rsidRPr="00DC2974" w14:paraId="0C7D657B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93DE56A" w14:textId="77777777" w:rsidR="00091F79" w:rsidRPr="00DC2974" w:rsidRDefault="00A9741A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C2974">
              <w:rPr>
                <w:rFonts w:ascii="Times New Roman" w:eastAsia="Times New Roman" w:hAnsi="Times New Roman" w:cs="Times New Roman"/>
              </w:rPr>
              <w:t>9</w:t>
            </w:r>
            <w:r w:rsidR="00091F79" w:rsidRPr="00DC2974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696EF00" w14:textId="77777777" w:rsidR="00091F79" w:rsidRPr="00DC2974" w:rsidRDefault="00A9741A" w:rsidP="0042605C">
            <w:pPr>
              <w:pStyle w:val="BodyTextIndent"/>
              <w:spacing w:after="0"/>
              <w:ind w:left="0"/>
              <w:jc w:val="both"/>
              <w:rPr>
                <w:sz w:val="22"/>
                <w:szCs w:val="22"/>
              </w:rPr>
            </w:pPr>
            <w:r w:rsidRPr="00DC2974">
              <w:rPr>
                <w:sz w:val="22"/>
                <w:szCs w:val="22"/>
              </w:rPr>
              <w:t>G</w:t>
            </w:r>
            <w:r w:rsidR="00091F79" w:rsidRPr="00DC2974">
              <w:rPr>
                <w:sz w:val="22"/>
                <w:szCs w:val="22"/>
              </w:rPr>
              <w:t xml:space="preserve">arantijos terminas – </w:t>
            </w:r>
            <w:r w:rsidRPr="00DC2974">
              <w:rPr>
                <w:sz w:val="22"/>
                <w:szCs w:val="22"/>
              </w:rPr>
              <w:t>ne trumpesnis kaip 24 (dvidešimt keturi) mėnesiai aktyvios eksploatacijos sąlygomis, kuris skaičiuojamas nuo prekių išdavimo iš Pirkėjo sandėlio dienos ir 60 (šešiasdešimt) mėnesių nuo prekių priėmimo į sandėlį dienos</w:t>
            </w:r>
            <w:r w:rsidR="00091F79" w:rsidRPr="00DC2974">
              <w:rPr>
                <w:sz w:val="22"/>
                <w:szCs w:val="22"/>
              </w:rPr>
              <w:t>.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5B7E29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  <w:color w:val="000000"/>
              </w:rPr>
              <w:t>-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3B659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74ACD" w14:textId="77777777" w:rsidR="00091F79" w:rsidRPr="00DC2974" w:rsidRDefault="00091F79" w:rsidP="00091F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C2974">
              <w:rPr>
                <w:rFonts w:ascii="Times New Roman" w:eastAsia="Times New Roman" w:hAnsi="Times New Roman" w:cs="Times New Roman"/>
                <w:color w:val="000000" w:themeColor="text1"/>
              </w:rPr>
              <w:t>-</w:t>
            </w:r>
          </w:p>
        </w:tc>
      </w:tr>
      <w:tr w:rsidR="006E0905" w:rsidRPr="00DC2974" w14:paraId="2868F904" w14:textId="77777777" w:rsidTr="00E93C8A">
        <w:trPr>
          <w:trHeight w:val="269"/>
        </w:trPr>
        <w:tc>
          <w:tcPr>
            <w:tcW w:w="157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ACC57" w14:textId="77777777" w:rsidR="00F34135" w:rsidRPr="00DC2974" w:rsidRDefault="00F34135" w:rsidP="00F34135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eastAsia="Times New Roman" w:hAnsi="Times New Roman" w:cs="Times New Roman"/>
                <w:b/>
                <w:color w:val="000000" w:themeColor="text1"/>
                <w:lang w:eastAsia="lt-LT"/>
              </w:rPr>
              <w:t>KUPRINĖS VIRŠAUS AUDINIO TECHNINĖS CHARAKTERISTIKOS</w:t>
            </w:r>
          </w:p>
        </w:tc>
        <w:tc>
          <w:tcPr>
            <w:tcW w:w="236" w:type="dxa"/>
          </w:tcPr>
          <w:p w14:paraId="506E0956" w14:textId="77777777" w:rsidR="00F34135" w:rsidRPr="00DC2974" w:rsidRDefault="00F34135" w:rsidP="00091F79">
            <w:pPr>
              <w:rPr>
                <w:rFonts w:ascii="Times New Roman" w:hAnsi="Times New Roman" w:cs="Times New Roman"/>
              </w:rPr>
            </w:pPr>
          </w:p>
        </w:tc>
      </w:tr>
      <w:tr w:rsidR="00E93C8A" w:rsidRPr="00DC2974" w14:paraId="02957441" w14:textId="77777777" w:rsidTr="00987322">
        <w:trPr>
          <w:gridAfter w:val="1"/>
          <w:wAfter w:w="236" w:type="dxa"/>
          <w:trHeight w:val="1240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E33A397" w14:textId="3B71AEB8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17C57A" w14:textId="1348A10A" w:rsidR="00E93C8A" w:rsidRPr="00DC2974" w:rsidRDefault="00E93C8A" w:rsidP="00E93C8A">
            <w:pPr>
              <w:spacing w:line="240" w:lineRule="auto"/>
              <w:jc w:val="both"/>
              <w:rPr>
                <w:rFonts w:ascii="Times New Roman" w:hAnsi="Times New Roman" w:cs="Times New Roman"/>
                <w:vertAlign w:val="superscript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Reikalaujamos prekių techninės charakteristikos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FFA946" w14:textId="6456A817" w:rsidR="00E93C8A" w:rsidRPr="0042605C" w:rsidRDefault="00E93C8A" w:rsidP="00E93C8A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E93C8A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D8EA3" w14:textId="6B7B61AE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25E381" w14:textId="775F3C8E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Nurodomas akredituotos pagal tarptautinius standartus laboratorijos bandymų protokolo 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5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>) pavadinimas/numeris,  jo puslapio ir punkto numeris, kuriame nurodyta stulpelyje Nr. 4 nurodyta konkreti rodiklio reikšmė</w:t>
            </w:r>
          </w:p>
        </w:tc>
      </w:tr>
      <w:tr w:rsidR="00E93C8A" w:rsidRPr="00DC2974" w14:paraId="707B0458" w14:textId="77777777" w:rsidTr="00E93C8A">
        <w:trPr>
          <w:gridAfter w:val="1"/>
          <w:wAfter w:w="236" w:type="dxa"/>
          <w:trHeight w:val="1240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8A291E7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DC2974">
              <w:rPr>
                <w:rFonts w:ascii="Times New Roman" w:eastAsia="Times New Roman" w:hAnsi="Times New Roman" w:cs="Times New Roman"/>
                <w:lang w:eastAsia="pl-PL"/>
              </w:rPr>
              <w:lastRenderedPageBreak/>
              <w:t xml:space="preserve">1 lentelės </w:t>
            </w:r>
          </w:p>
          <w:p w14:paraId="3D85E880" w14:textId="4FC41A0B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DC2974">
              <w:rPr>
                <w:rFonts w:ascii="Times New Roman" w:eastAsia="Times New Roman" w:hAnsi="Times New Roman" w:cs="Times New Roman"/>
                <w:lang w:eastAsia="pl-PL"/>
              </w:rPr>
              <w:t>1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3557F1" w14:textId="3127EAA5" w:rsidR="00E93C8A" w:rsidRPr="00DC2974" w:rsidRDefault="00E93C8A" w:rsidP="00E93C8A">
            <w:pPr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>Paviršiaus tankis</w:t>
            </w:r>
            <w:r>
              <w:rPr>
                <w:rFonts w:ascii="Times New Roman" w:hAnsi="Times New Roman" w:cs="Times New Roman"/>
              </w:rPr>
              <w:t>,</w:t>
            </w:r>
            <w:r w:rsidRPr="00DC2974">
              <w:rPr>
                <w:rFonts w:ascii="Times New Roman" w:hAnsi="Times New Roman" w:cs="Times New Roman"/>
              </w:rPr>
              <w:t xml:space="preserve"> g/m</w:t>
            </w:r>
            <w:r w:rsidRPr="00DC2974">
              <w:rPr>
                <w:rFonts w:ascii="Times New Roman" w:hAnsi="Times New Roman" w:cs="Times New Roman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vertAlign w:val="superscript"/>
              </w:rPr>
              <w:t xml:space="preserve"> </w:t>
            </w:r>
            <w:r w:rsidRPr="00DC2974">
              <w:rPr>
                <w:rFonts w:ascii="Times New Roman" w:hAnsi="Times New Roman" w:cs="Times New Roman"/>
              </w:rPr>
              <w:t>Bandymo metodo žymuo LST ISO 3801 (ISO 3801); LST EN 12127 (EN 12127) arba lygiavertis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B972F" w14:textId="63617CD4" w:rsidR="00E93C8A" w:rsidRPr="0042605C" w:rsidRDefault="00E93C8A" w:rsidP="00E93C8A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42605C">
              <w:rPr>
                <w:rFonts w:ascii="Times New Roman" w:hAnsi="Times New Roman" w:cs="Times New Roman"/>
                <w:i/>
                <w:iCs/>
              </w:rPr>
              <w:t>340 ± 20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3CFB8" w14:textId="2DFEB665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C2974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24CA8A" w14:textId="1FA81151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C2974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E93C8A" w:rsidRPr="00DC2974" w14:paraId="54CD2FA3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A99916C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 xml:space="preserve">1 lentelės </w:t>
            </w:r>
          </w:p>
          <w:p w14:paraId="306CA25D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C2974">
              <w:rPr>
                <w:rFonts w:ascii="Times New Roman" w:hAnsi="Times New Roman" w:cs="Times New Roman"/>
              </w:rPr>
              <w:t>2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29D9C95" w14:textId="77777777" w:rsidR="00E93C8A" w:rsidRPr="00DC2974" w:rsidRDefault="00E93C8A" w:rsidP="00E93C8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luoštinė sudėtis, </w:t>
            </w:r>
            <w:r w:rsidRPr="00DC2974">
              <w:rPr>
                <w:rFonts w:ascii="Times New Roman" w:hAnsi="Times New Roman" w:cs="Times New Roman"/>
              </w:rPr>
              <w:t xml:space="preserve">% </w:t>
            </w:r>
            <w:r>
              <w:rPr>
                <w:rFonts w:ascii="Times New Roman" w:hAnsi="Times New Roman" w:cs="Times New Roman"/>
              </w:rPr>
              <w:t>(</w:t>
            </w:r>
            <w:r w:rsidRPr="00DC2974">
              <w:rPr>
                <w:rFonts w:ascii="Times New Roman" w:hAnsi="Times New Roman" w:cs="Times New Roman"/>
              </w:rPr>
              <w:t>pluoštinė sudėtis gali būti nustatyta bet kuriuo įteisintu būdu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38CCEF5" w14:textId="77777777" w:rsidR="00E93C8A" w:rsidRPr="0042605C" w:rsidRDefault="00E93C8A" w:rsidP="00E93C8A">
            <w:pPr>
              <w:pStyle w:val="Header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42605C">
              <w:rPr>
                <w:rFonts w:ascii="Times New Roman" w:hAnsi="Times New Roman" w:cs="Times New Roman"/>
                <w:i/>
                <w:iCs/>
              </w:rPr>
              <w:t>100 % PA 6.6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BEC43C7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1F0FAAA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6DAAA30B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95EEC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1 lentelės</w:t>
            </w:r>
          </w:p>
          <w:p w14:paraId="22AB745B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3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B7AC3" w14:textId="77777777" w:rsidR="00E93C8A" w:rsidRPr="00A0006C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A0006C">
              <w:rPr>
                <w:rFonts w:ascii="Times New Roman" w:hAnsi="Times New Roman" w:cs="Times New Roman"/>
              </w:rPr>
              <w:t>Didžiausioji (trūkimo) jėga</w:t>
            </w:r>
            <w:r>
              <w:rPr>
                <w:rFonts w:ascii="Times New Roman" w:hAnsi="Times New Roman" w:cs="Times New Roman"/>
              </w:rPr>
              <w:t>, N</w:t>
            </w:r>
          </w:p>
          <w:p w14:paraId="35C14B0E" w14:textId="77777777" w:rsidR="00E93C8A" w:rsidRPr="00A0006C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A0006C">
              <w:rPr>
                <w:rFonts w:ascii="Times New Roman" w:hAnsi="Times New Roman" w:cs="Times New Roman"/>
              </w:rPr>
              <w:t>ataudų kryptimi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5369251D" w14:textId="77777777" w:rsidR="00E93C8A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A0006C">
              <w:rPr>
                <w:rFonts w:ascii="Times New Roman" w:hAnsi="Times New Roman" w:cs="Times New Roman"/>
              </w:rPr>
              <w:t>metmenų kryptimi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03C198E3" w14:textId="77777777" w:rsidR="00E93C8A" w:rsidRPr="00DC2974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A0006C">
              <w:rPr>
                <w:rFonts w:ascii="Times New Roman" w:hAnsi="Times New Roman" w:cs="Times New Roman"/>
              </w:rPr>
              <w:t>LST EN ISO 13934-1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2FDA7" w14:textId="77777777" w:rsidR="00E93C8A" w:rsidRPr="0042605C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3499CA8F" w14:textId="77777777" w:rsidR="00E93C8A" w:rsidRPr="0042605C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0AFC9017" w14:textId="77777777" w:rsidR="00E93C8A" w:rsidRPr="0042605C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42605C">
              <w:rPr>
                <w:rFonts w:ascii="Times New Roman" w:hAnsi="Times New Roman" w:cs="Times New Roman"/>
                <w:i/>
                <w:iCs/>
              </w:rPr>
              <w:t>≥ 2800</w:t>
            </w:r>
          </w:p>
          <w:p w14:paraId="1630886B" w14:textId="77777777" w:rsidR="00E93C8A" w:rsidRPr="0042605C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42605C">
              <w:rPr>
                <w:rFonts w:ascii="Times New Roman" w:hAnsi="Times New Roman" w:cs="Times New Roman"/>
                <w:i/>
                <w:iCs/>
              </w:rPr>
              <w:t>≥ 2600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E1DFA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42605C">
              <w:rPr>
                <w:rFonts w:ascii="Times New Roman" w:hAnsi="Times New Roman" w:cs="Times New Roman"/>
                <w:i/>
                <w:color w:val="000000"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0E6FE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42605C">
              <w:rPr>
                <w:rFonts w:ascii="Times New Roman" w:hAnsi="Times New Roman" w:cs="Times New Roman"/>
                <w:i/>
                <w:color w:val="000000" w:themeColor="text1"/>
              </w:rPr>
              <w:t>nurodyti</w:t>
            </w:r>
          </w:p>
        </w:tc>
      </w:tr>
      <w:tr w:rsidR="00E93C8A" w:rsidRPr="00DC2974" w14:paraId="03B0E0FA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DD81A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lentelės</w:t>
            </w:r>
          </w:p>
          <w:p w14:paraId="4D984811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1A038" w14:textId="77777777" w:rsidR="00E93C8A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42605C">
              <w:rPr>
                <w:rFonts w:ascii="Times New Roman" w:hAnsi="Times New Roman" w:cs="Times New Roman"/>
              </w:rPr>
              <w:t>Atsparumas vandens prasiskverbimui, esant vandens slėgio didėjimo greičiui 60 + 3 cm/min</w:t>
            </w:r>
            <w:r>
              <w:rPr>
                <w:rFonts w:ascii="Times New Roman" w:hAnsi="Times New Roman" w:cs="Times New Roman"/>
              </w:rPr>
              <w:t>, mm</w:t>
            </w:r>
          </w:p>
          <w:p w14:paraId="4D3C81B3" w14:textId="77777777" w:rsidR="00E93C8A" w:rsidRPr="00DC2974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42605C">
              <w:rPr>
                <w:rFonts w:ascii="Times New Roman" w:hAnsi="Times New Roman" w:cs="Times New Roman"/>
              </w:rPr>
              <w:t>LST EN 20811 (EN 20811; ISO 811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2605C">
              <w:rPr>
                <w:rFonts w:ascii="Times New Roman" w:hAnsi="Times New Roman" w:cs="Times New Roman"/>
              </w:rPr>
              <w:t>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88573" w14:textId="77777777" w:rsidR="00E93C8A" w:rsidRPr="0042605C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42605C">
              <w:rPr>
                <w:rFonts w:ascii="Times New Roman" w:hAnsi="Times New Roman" w:cs="Times New Roman"/>
                <w:i/>
                <w:iCs/>
                <w:color w:val="000000"/>
              </w:rPr>
              <w:t>≥ 1500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442F3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94AA0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5F35F388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38C3F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lentelės</w:t>
            </w:r>
          </w:p>
          <w:p w14:paraId="0A1813EC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 punktas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0FFB4" w14:textId="77777777" w:rsidR="00E93C8A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9C351E">
              <w:rPr>
                <w:rFonts w:ascii="Times New Roman" w:hAnsi="Times New Roman" w:cs="Times New Roman"/>
              </w:rPr>
              <w:t>Nusidažymo atsparumas skalbimui (40º)</w:t>
            </w:r>
            <w:r>
              <w:rPr>
                <w:rFonts w:ascii="Times New Roman" w:hAnsi="Times New Roman" w:cs="Times New Roman"/>
              </w:rPr>
              <w:t>, balai</w:t>
            </w:r>
          </w:p>
          <w:p w14:paraId="7F1E745A" w14:textId="77777777" w:rsidR="00E93C8A" w:rsidRPr="00DC2974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9C351E">
              <w:rPr>
                <w:rFonts w:ascii="Times New Roman" w:hAnsi="Times New Roman" w:cs="Times New Roman"/>
              </w:rPr>
              <w:t>LST EN ISO 105-C06 (EN ISO 105-C06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2AA57" w14:textId="77777777" w:rsidR="00E93C8A" w:rsidRPr="0042605C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9C351E">
              <w:rPr>
                <w:rFonts w:ascii="Times New Roman" w:hAnsi="Times New Roman" w:cs="Times New Roman"/>
                <w:i/>
                <w:color w:val="000000"/>
              </w:rPr>
              <w:t>≥ 4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D9902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3AD8F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75AE14FE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C852C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lentelės</w:t>
            </w:r>
          </w:p>
          <w:p w14:paraId="481DAE85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CED5F" w14:textId="77777777" w:rsidR="00E93C8A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C4C26">
              <w:rPr>
                <w:rFonts w:ascii="Times New Roman" w:hAnsi="Times New Roman" w:cs="Times New Roman"/>
              </w:rPr>
              <w:t>Nusidažymo atsparumas sausam valymui</w:t>
            </w:r>
            <w:r>
              <w:rPr>
                <w:rFonts w:ascii="Times New Roman" w:hAnsi="Times New Roman" w:cs="Times New Roman"/>
              </w:rPr>
              <w:t>, balai</w:t>
            </w:r>
          </w:p>
          <w:p w14:paraId="2BEB332C" w14:textId="77777777" w:rsidR="00E93C8A" w:rsidRPr="00DC2974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2C4C26">
              <w:rPr>
                <w:rFonts w:ascii="Times New Roman" w:hAnsi="Times New Roman" w:cs="Times New Roman"/>
              </w:rPr>
              <w:t>LST EN ISO 105-D01 (EN ISO 105-D01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6FAC5" w14:textId="77777777" w:rsidR="00E93C8A" w:rsidRPr="0042605C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2C4C26">
              <w:rPr>
                <w:rFonts w:ascii="Times New Roman" w:hAnsi="Times New Roman" w:cs="Times New Roman"/>
                <w:i/>
                <w:color w:val="000000"/>
              </w:rPr>
              <w:t>≥ 4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F44F7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572B3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3D8BDF9F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84305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lentelės</w:t>
            </w:r>
          </w:p>
          <w:p w14:paraId="64DFDC46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251E0" w14:textId="77777777" w:rsidR="00E93C8A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C4C26">
              <w:rPr>
                <w:rFonts w:ascii="Times New Roman" w:hAnsi="Times New Roman" w:cs="Times New Roman"/>
              </w:rPr>
              <w:t>Nusidažymo atsparumas  sausai ir šlapiai trinčiai</w:t>
            </w:r>
            <w:r>
              <w:rPr>
                <w:rFonts w:ascii="Times New Roman" w:hAnsi="Times New Roman" w:cs="Times New Roman"/>
              </w:rPr>
              <w:t>, balai</w:t>
            </w:r>
          </w:p>
          <w:p w14:paraId="08DC0686" w14:textId="77777777" w:rsidR="00E93C8A" w:rsidRPr="002C4C26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Bandymo metodo žymuo </w:t>
            </w:r>
            <w:r w:rsidRPr="002C4C26">
              <w:rPr>
                <w:rFonts w:ascii="Times New Roman" w:hAnsi="Times New Roman" w:cs="Times New Roman"/>
              </w:rPr>
              <w:t>LST EN ISO 105-X12,</w:t>
            </w:r>
          </w:p>
          <w:p w14:paraId="7BF2F7CD" w14:textId="77777777" w:rsidR="00E93C8A" w:rsidRPr="00DC2974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C4C26">
              <w:rPr>
                <w:rFonts w:ascii="Times New Roman" w:hAnsi="Times New Roman" w:cs="Times New Roman"/>
              </w:rPr>
              <w:t>(ISO 105-X12,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96B5C" w14:textId="77777777" w:rsidR="00E93C8A" w:rsidRPr="0042605C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2C4C26">
              <w:rPr>
                <w:rFonts w:ascii="Times New Roman" w:hAnsi="Times New Roman" w:cs="Times New Roman"/>
                <w:i/>
                <w:color w:val="000000"/>
              </w:rPr>
              <w:lastRenderedPageBreak/>
              <w:t>&gt; 3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873DF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22ED8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690815D3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EB7B8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lentelės</w:t>
            </w:r>
          </w:p>
          <w:p w14:paraId="61AAE954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63366" w14:textId="77777777" w:rsidR="00E93C8A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2C4C26">
              <w:rPr>
                <w:rFonts w:ascii="Times New Roman" w:hAnsi="Times New Roman" w:cs="Times New Roman"/>
              </w:rPr>
              <w:t xml:space="preserve">Atsparumas dilinimui, esant 12 </w:t>
            </w:r>
            <w:proofErr w:type="spellStart"/>
            <w:r w:rsidRPr="002C4C26">
              <w:rPr>
                <w:rFonts w:ascii="Times New Roman" w:hAnsi="Times New Roman" w:cs="Times New Roman"/>
              </w:rPr>
              <w:t>kPa</w:t>
            </w:r>
            <w:proofErr w:type="spellEnd"/>
            <w:r w:rsidRPr="002C4C26">
              <w:rPr>
                <w:rFonts w:ascii="Times New Roman" w:hAnsi="Times New Roman" w:cs="Times New Roman"/>
              </w:rPr>
              <w:t xml:space="preserve"> vardiniam slėgiui</w:t>
            </w:r>
            <w:r>
              <w:rPr>
                <w:rFonts w:ascii="Times New Roman" w:hAnsi="Times New Roman" w:cs="Times New Roman"/>
              </w:rPr>
              <w:t>, sūkiai</w:t>
            </w:r>
          </w:p>
          <w:p w14:paraId="72AEC1DE" w14:textId="77777777" w:rsidR="00E93C8A" w:rsidRPr="002C4C26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2C4C26">
              <w:rPr>
                <w:rFonts w:ascii="Times New Roman" w:hAnsi="Times New Roman" w:cs="Times New Roman"/>
              </w:rPr>
              <w:t>LST EN ISO 12947-2 (EN ISO 12947-2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05E8E" w14:textId="77777777" w:rsidR="00E93C8A" w:rsidRPr="002C4C26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930BAB">
              <w:rPr>
                <w:rFonts w:ascii="Times New Roman" w:hAnsi="Times New Roman" w:cs="Times New Roman"/>
                <w:i/>
                <w:color w:val="000000"/>
              </w:rPr>
              <w:t>≥ 100000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83FA1" w14:textId="77777777" w:rsidR="00E93C8A" w:rsidRPr="00930BAB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DFFB8" w14:textId="77777777" w:rsidR="00E93C8A" w:rsidRPr="00930BAB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E93C8A" w:rsidRPr="00DC2974" w14:paraId="21EB7478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A33A3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lentelės</w:t>
            </w:r>
          </w:p>
          <w:p w14:paraId="31DBFB50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4F2B8" w14:textId="77777777" w:rsidR="00E93C8A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930BAB">
              <w:rPr>
                <w:rFonts w:ascii="Times New Roman" w:hAnsi="Times New Roman" w:cs="Times New Roman"/>
              </w:rPr>
              <w:t>Susitraukimas po skalbimo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930BAB">
              <w:rPr>
                <w:rFonts w:ascii="Times New Roman" w:hAnsi="Times New Roman" w:cs="Times New Roman"/>
              </w:rPr>
              <w:t>%</w:t>
            </w:r>
          </w:p>
          <w:p w14:paraId="732061B2" w14:textId="77777777" w:rsidR="00E93C8A" w:rsidRPr="00930BAB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930BAB">
              <w:rPr>
                <w:rFonts w:ascii="Times New Roman" w:hAnsi="Times New Roman" w:cs="Times New Roman"/>
              </w:rPr>
              <w:t>LST EN ISO 6330 (ISO 6330-5A)</w:t>
            </w:r>
          </w:p>
          <w:p w14:paraId="3C50D63C" w14:textId="77777777" w:rsidR="00E93C8A" w:rsidRPr="002C4C26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930BAB">
              <w:rPr>
                <w:rFonts w:ascii="Times New Roman" w:hAnsi="Times New Roman" w:cs="Times New Roman"/>
              </w:rPr>
              <w:t>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79D48" w14:textId="77777777" w:rsidR="00E93C8A" w:rsidRPr="00930BAB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proofErr w:type="spellStart"/>
            <w:r w:rsidRPr="00930BAB">
              <w:rPr>
                <w:rFonts w:ascii="Times New Roman" w:hAnsi="Times New Roman" w:cs="Times New Roman"/>
                <w:i/>
                <w:color w:val="000000"/>
              </w:rPr>
              <w:t>max</w:t>
            </w:r>
            <w:proofErr w:type="spellEnd"/>
            <w:r w:rsidRPr="00930BAB">
              <w:rPr>
                <w:rFonts w:ascii="Times New Roman" w:hAnsi="Times New Roman" w:cs="Times New Roman"/>
                <w:i/>
                <w:color w:val="000000"/>
              </w:rPr>
              <w:t xml:space="preserve"> ± 3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992B2" w14:textId="77777777" w:rsidR="00E93C8A" w:rsidRPr="00930BAB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D91B3" w14:textId="77777777" w:rsidR="00E93C8A" w:rsidRPr="00930BAB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E93C8A" w:rsidRPr="00DC2974" w14:paraId="5601AB7E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FDD8F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lentelės</w:t>
            </w:r>
          </w:p>
          <w:p w14:paraId="0743991C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578B3" w14:textId="77777777" w:rsidR="00E93C8A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BE0B26">
              <w:rPr>
                <w:rFonts w:ascii="Times New Roman" w:hAnsi="Times New Roman" w:cs="Times New Roman"/>
              </w:rPr>
              <w:t>Apipurškimo bandymas</w:t>
            </w:r>
            <w:r>
              <w:rPr>
                <w:rFonts w:ascii="Times New Roman" w:hAnsi="Times New Roman" w:cs="Times New Roman"/>
              </w:rPr>
              <w:t>, balai</w:t>
            </w:r>
          </w:p>
          <w:p w14:paraId="35044757" w14:textId="77777777" w:rsidR="00E93C8A" w:rsidRPr="00930BAB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BE0B26">
              <w:rPr>
                <w:rFonts w:ascii="Times New Roman" w:hAnsi="Times New Roman" w:cs="Times New Roman"/>
              </w:rPr>
              <w:t>LST EN ISO 4920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1A60F" w14:textId="77777777" w:rsidR="00E93C8A" w:rsidRPr="00930BAB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BE0B26">
              <w:rPr>
                <w:rFonts w:ascii="Times New Roman" w:hAnsi="Times New Roman" w:cs="Times New Roman"/>
                <w:i/>
                <w:color w:val="000000"/>
              </w:rPr>
              <w:t>≥ 4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C2B93" w14:textId="77777777" w:rsidR="00E93C8A" w:rsidRPr="00930BAB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05AA1" w14:textId="77777777" w:rsidR="00E93C8A" w:rsidRPr="00930BAB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30BAB">
              <w:rPr>
                <w:rFonts w:ascii="Times New Roman" w:hAnsi="Times New Roman" w:cs="Times New Roman"/>
                <w:i/>
                <w:iCs/>
              </w:rPr>
              <w:t>nurodyti</w:t>
            </w:r>
          </w:p>
        </w:tc>
      </w:tr>
      <w:tr w:rsidR="00E93C8A" w:rsidRPr="00DC2974" w14:paraId="6B1C830A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990EF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lentelės</w:t>
            </w:r>
          </w:p>
          <w:p w14:paraId="6CD9E1C9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7C85D" w14:textId="77777777" w:rsidR="00E93C8A" w:rsidRPr="00BE0B26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BE0B26">
              <w:rPr>
                <w:rFonts w:ascii="Times New Roman" w:hAnsi="Times New Roman" w:cs="Times New Roman"/>
              </w:rPr>
              <w:t>Atsparumas plyšimui</w:t>
            </w:r>
          </w:p>
          <w:p w14:paraId="0E8E8ACE" w14:textId="77777777" w:rsidR="00E93C8A" w:rsidRPr="00BE0B26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BE0B26">
              <w:rPr>
                <w:rFonts w:ascii="Times New Roman" w:hAnsi="Times New Roman" w:cs="Times New Roman"/>
              </w:rPr>
              <w:t>ataudų kryptimi</w:t>
            </w:r>
          </w:p>
          <w:p w14:paraId="0D6FAD6C" w14:textId="77777777" w:rsidR="00E93C8A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BE0B26">
              <w:rPr>
                <w:rFonts w:ascii="Times New Roman" w:hAnsi="Times New Roman" w:cs="Times New Roman"/>
              </w:rPr>
              <w:t>metmenų kryptimi</w:t>
            </w:r>
            <w:r>
              <w:rPr>
                <w:rFonts w:ascii="Times New Roman" w:hAnsi="Times New Roman" w:cs="Times New Roman"/>
              </w:rPr>
              <w:t>, N</w:t>
            </w:r>
          </w:p>
          <w:p w14:paraId="105CBEA3" w14:textId="77777777" w:rsidR="00E93C8A" w:rsidRPr="00DC2974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BE0B26">
              <w:rPr>
                <w:rFonts w:ascii="Times New Roman" w:hAnsi="Times New Roman" w:cs="Times New Roman"/>
              </w:rPr>
              <w:t>LST EN ISO 13937-2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A21BF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</w:p>
          <w:p w14:paraId="0CBD6E83" w14:textId="77777777" w:rsidR="00E93C8A" w:rsidRPr="00BE0B26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BE0B26">
              <w:rPr>
                <w:rFonts w:ascii="Times New Roman" w:hAnsi="Times New Roman" w:cs="Times New Roman"/>
                <w:i/>
                <w:color w:val="000000"/>
              </w:rPr>
              <w:t>≥ 200</w:t>
            </w:r>
          </w:p>
          <w:p w14:paraId="5A454E10" w14:textId="77777777" w:rsidR="00E93C8A" w:rsidRPr="0042605C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BE0B26">
              <w:rPr>
                <w:rFonts w:ascii="Times New Roman" w:hAnsi="Times New Roman" w:cs="Times New Roman"/>
                <w:i/>
                <w:color w:val="000000"/>
              </w:rPr>
              <w:t>≥ 200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097AD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795D8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5E270364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C1556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lentelės</w:t>
            </w:r>
          </w:p>
          <w:p w14:paraId="792B6413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B12F5" w14:textId="77777777" w:rsidR="00E93C8A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BE0B26">
              <w:rPr>
                <w:rFonts w:ascii="Times New Roman" w:hAnsi="Times New Roman" w:cs="Times New Roman"/>
              </w:rPr>
              <w:t>Tepalų atstūmimas</w:t>
            </w:r>
            <w:r>
              <w:rPr>
                <w:rFonts w:ascii="Times New Roman" w:hAnsi="Times New Roman" w:cs="Times New Roman"/>
              </w:rPr>
              <w:t>, klasė</w:t>
            </w:r>
          </w:p>
          <w:p w14:paraId="0E0303C5" w14:textId="77777777" w:rsidR="00E93C8A" w:rsidRPr="00BE0B26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BE0B26">
              <w:rPr>
                <w:rFonts w:ascii="Times New Roman" w:hAnsi="Times New Roman" w:cs="Times New Roman"/>
              </w:rPr>
              <w:t>LST EN ISO 14419 (ISO 14419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449FA" w14:textId="77777777" w:rsidR="00E93C8A" w:rsidRPr="00C372BB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C372BB">
              <w:rPr>
                <w:rFonts w:ascii="Times New Roman" w:hAnsi="Times New Roman" w:cs="Times New Roman"/>
              </w:rPr>
              <w:sym w:font="Symbol" w:char="F0B3"/>
            </w:r>
            <w:r w:rsidRPr="00C372BB">
              <w:rPr>
                <w:rFonts w:ascii="Times New Roman" w:hAnsi="Times New Roman" w:cs="Times New Roman"/>
              </w:rPr>
              <w:t xml:space="preserve"> 4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6B225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D035E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2A9DFCCF" w14:textId="77777777" w:rsidTr="00E93C8A">
        <w:trPr>
          <w:gridAfter w:val="1"/>
          <w:wAfter w:w="236" w:type="dxa"/>
        </w:trPr>
        <w:tc>
          <w:tcPr>
            <w:tcW w:w="15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9EFCB" w14:textId="77777777" w:rsidR="00E93C8A" w:rsidRDefault="00E93C8A" w:rsidP="00E93C8A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</w:pPr>
            <w:r w:rsidRPr="00F34135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PAGALBINIO AUDINIO</w:t>
            </w:r>
            <w:r w:rsidRPr="00F34135">
              <w:rPr>
                <w:rFonts w:ascii="Times New Roman" w:eastAsia="Times New Roman" w:hAnsi="Times New Roman" w:cs="Times New Roman"/>
                <w:lang w:eastAsia="lt-LT"/>
              </w:rPr>
              <w:t xml:space="preserve"> </w:t>
            </w:r>
            <w:r w:rsidRPr="00F34135">
              <w:rPr>
                <w:rFonts w:ascii="Times New Roman" w:eastAsia="Times New Roman" w:hAnsi="Times New Roman" w:cs="Times New Roman"/>
                <w:b/>
                <w:bCs/>
                <w:lang w:eastAsia="lt-LT"/>
              </w:rPr>
              <w:t>TECHNINĖS  CHARAKTERISTIKOS</w:t>
            </w:r>
          </w:p>
          <w:p w14:paraId="0D30F7C5" w14:textId="77777777" w:rsidR="00E93C8A" w:rsidRPr="007D1177" w:rsidRDefault="00E93C8A" w:rsidP="00E93C8A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lang w:eastAsia="lt-LT"/>
              </w:rPr>
            </w:pPr>
            <w:r w:rsidRPr="007D1177">
              <w:rPr>
                <w:rFonts w:ascii="Times New Roman" w:eastAsia="Times New Roman" w:hAnsi="Times New Roman" w:cs="Times New Roman"/>
                <w:i/>
                <w:iCs/>
                <w:lang w:eastAsia="lt-LT"/>
              </w:rPr>
              <w:t>(artimos viršaus audiniui spalvos)</w:t>
            </w:r>
          </w:p>
        </w:tc>
      </w:tr>
      <w:tr w:rsidR="00E93C8A" w:rsidRPr="00DC2974" w14:paraId="2DDE9F50" w14:textId="77777777" w:rsidTr="00910652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A68ADB9" w14:textId="349C27B1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DD3F8A" w14:textId="65AB7DA7" w:rsidR="00E93C8A" w:rsidRPr="00BE0B26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Reikalaujamos prekių techninės charakteristikos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DB66DB" w14:textId="7F004D06" w:rsidR="00E93C8A" w:rsidRPr="004F7C66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E93C8A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058B3F" w14:textId="4997EBD2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BB9F63" w14:textId="643EAEE1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Nurodomas akredituotos pagal tarptautinius standartus laboratorijos bandymų protokolo 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5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 xml:space="preserve">) pavadinimas/numeris,  jo 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lastRenderedPageBreak/>
              <w:t>puslapio ir punkto numeris, kuriame nurodyta stulpelyje Nr. 4 nurodyta konkreti rodiklio reikšmė</w:t>
            </w:r>
          </w:p>
        </w:tc>
      </w:tr>
      <w:tr w:rsidR="00E93C8A" w:rsidRPr="00DC2974" w14:paraId="1D600DBA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2A43A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2 lentelė</w:t>
            </w:r>
          </w:p>
          <w:p w14:paraId="36FB68B1" w14:textId="41730536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C21C5" w14:textId="749BAEAC" w:rsidR="00E93C8A" w:rsidRPr="00F34135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F34135">
              <w:rPr>
                <w:rFonts w:ascii="Times New Roman" w:hAnsi="Times New Roman" w:cs="Times New Roman"/>
              </w:rPr>
              <w:t>Pluoštinė sudėtis, %</w:t>
            </w:r>
            <w:r>
              <w:rPr>
                <w:rFonts w:ascii="Times New Roman" w:hAnsi="Times New Roman" w:cs="Times New Roman"/>
              </w:rPr>
              <w:t xml:space="preserve">  (</w:t>
            </w:r>
            <w:r w:rsidRPr="00F34135">
              <w:rPr>
                <w:rFonts w:ascii="Times New Roman" w:hAnsi="Times New Roman" w:cs="Times New Roman"/>
              </w:rPr>
              <w:t>pluoštinė sudėtis gali būti nustatyta bet kuriuo įteisintu būdu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869BE" w14:textId="1388F652" w:rsidR="00E93C8A" w:rsidRPr="004F7C66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4F7C66">
              <w:rPr>
                <w:rFonts w:ascii="Times New Roman" w:hAnsi="Times New Roman" w:cs="Times New Roman"/>
                <w:i/>
                <w:iCs/>
              </w:rPr>
              <w:t>100% PA su 100% PU danga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D7C6F" w14:textId="085E68C1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B8313" w14:textId="28E57A19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2609A8D0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28DC3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lentelė</w:t>
            </w:r>
          </w:p>
          <w:p w14:paraId="2155598B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2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8EBF5" w14:textId="77777777" w:rsidR="00E93C8A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  <w:vertAlign w:val="superscript"/>
              </w:rPr>
            </w:pPr>
            <w:r>
              <w:rPr>
                <w:rFonts w:ascii="Times New Roman" w:hAnsi="Times New Roman" w:cs="Times New Roman"/>
              </w:rPr>
              <w:t>Paviršinis audinio tankis, g/m</w:t>
            </w:r>
            <w:r>
              <w:rPr>
                <w:rFonts w:ascii="Times New Roman" w:hAnsi="Times New Roman" w:cs="Times New Roman"/>
                <w:vertAlign w:val="superscript"/>
              </w:rPr>
              <w:t>2</w:t>
            </w:r>
          </w:p>
          <w:p w14:paraId="0860F444" w14:textId="77777777" w:rsidR="00E93C8A" w:rsidRPr="004F7C66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4F7C66">
              <w:rPr>
                <w:rFonts w:ascii="Times New Roman" w:hAnsi="Times New Roman" w:cs="Times New Roman"/>
              </w:rPr>
              <w:t>LST EN 12127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79B84" w14:textId="77777777" w:rsidR="00E93C8A" w:rsidRPr="004F7C66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4F7C66">
              <w:rPr>
                <w:rFonts w:ascii="Times New Roman" w:hAnsi="Times New Roman" w:cs="Times New Roman"/>
                <w:i/>
                <w:iCs/>
              </w:rPr>
              <w:t>160 ± 10 %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BD05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126C8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5E5C0619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E0B74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lentelė</w:t>
            </w:r>
          </w:p>
          <w:p w14:paraId="592A3D73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45C96" w14:textId="77777777" w:rsidR="00E93C8A" w:rsidRPr="004F7C66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4F7C66">
              <w:rPr>
                <w:rFonts w:ascii="Times New Roman" w:hAnsi="Times New Roman" w:cs="Times New Roman"/>
              </w:rPr>
              <w:t xml:space="preserve">Didžiausioji (trūkimo) jėga, N </w:t>
            </w:r>
          </w:p>
          <w:p w14:paraId="24E0D158" w14:textId="77777777" w:rsidR="00E93C8A" w:rsidRPr="004F7C66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4F7C66">
              <w:rPr>
                <w:rFonts w:ascii="Times New Roman" w:hAnsi="Times New Roman" w:cs="Times New Roman"/>
              </w:rPr>
              <w:t>metmenų kryptimi</w:t>
            </w:r>
          </w:p>
          <w:p w14:paraId="5FCBD131" w14:textId="77777777" w:rsidR="00E93C8A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4F7C66">
              <w:rPr>
                <w:rFonts w:ascii="Times New Roman" w:hAnsi="Times New Roman" w:cs="Times New Roman"/>
              </w:rPr>
              <w:t>ataudų kryptimi</w:t>
            </w:r>
          </w:p>
          <w:p w14:paraId="292535CB" w14:textId="77777777" w:rsidR="00E93C8A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ndymo metodo žymuo</w:t>
            </w:r>
          </w:p>
          <w:p w14:paraId="138D834B" w14:textId="77777777" w:rsidR="00E93C8A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4F7C66">
              <w:rPr>
                <w:rFonts w:ascii="Times New Roman" w:hAnsi="Times New Roman" w:cs="Times New Roman"/>
              </w:rPr>
              <w:t>LST EN ISO 13934-1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27FDB" w14:textId="77777777" w:rsidR="00E93C8A" w:rsidRPr="004F7C66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101FC376" w14:textId="77777777" w:rsidR="00E93C8A" w:rsidRPr="004F7C66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</w:t>
            </w:r>
            <w:r w:rsidRPr="004F7C66">
              <w:rPr>
                <w:rFonts w:ascii="Times New Roman" w:hAnsi="Times New Roman" w:cs="Times New Roman"/>
                <w:i/>
                <w:iCs/>
              </w:rPr>
              <w:t>1000</w:t>
            </w:r>
          </w:p>
          <w:p w14:paraId="2D9A439C" w14:textId="77777777" w:rsidR="00E93C8A" w:rsidRPr="004F7C66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</w:t>
            </w:r>
            <w:r w:rsidRPr="004F7C66">
              <w:rPr>
                <w:rFonts w:ascii="Times New Roman" w:hAnsi="Times New Roman" w:cs="Times New Roman"/>
                <w:i/>
                <w:iCs/>
              </w:rPr>
              <w:t>800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084ED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835FE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0DF016CC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2C919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lentelė</w:t>
            </w:r>
          </w:p>
          <w:p w14:paraId="67C979A7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CF700" w14:textId="77777777" w:rsidR="00E93C8A" w:rsidRPr="00DA6335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DA6335">
              <w:rPr>
                <w:rFonts w:ascii="Times New Roman" w:hAnsi="Times New Roman" w:cs="Times New Roman"/>
              </w:rPr>
              <w:t>Atsparumas plyšimui, N</w:t>
            </w:r>
          </w:p>
          <w:p w14:paraId="1EAC9418" w14:textId="77777777" w:rsidR="00E93C8A" w:rsidRPr="00DA6335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DA6335">
              <w:rPr>
                <w:rFonts w:ascii="Times New Roman" w:hAnsi="Times New Roman" w:cs="Times New Roman"/>
              </w:rPr>
              <w:t>ataudų kryptimi</w:t>
            </w:r>
          </w:p>
          <w:p w14:paraId="5DBA0F12" w14:textId="77777777" w:rsidR="00E93C8A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DA6335">
              <w:rPr>
                <w:rFonts w:ascii="Times New Roman" w:hAnsi="Times New Roman" w:cs="Times New Roman"/>
              </w:rPr>
              <w:t>metmenų kryptimi</w:t>
            </w:r>
          </w:p>
          <w:p w14:paraId="45E101C7" w14:textId="77777777" w:rsidR="00E93C8A" w:rsidRPr="00DA6335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DA6335">
              <w:rPr>
                <w:rFonts w:ascii="Times New Roman" w:hAnsi="Times New Roman" w:cs="Times New Roman"/>
              </w:rPr>
              <w:t>ISO 4674-1A</w:t>
            </w:r>
            <w:r>
              <w:rPr>
                <w:rFonts w:ascii="Times New Roman" w:hAnsi="Times New Roman" w:cs="Times New Roman"/>
              </w:rPr>
              <w:t xml:space="preserve">; </w:t>
            </w:r>
            <w:r w:rsidRPr="00DA6335">
              <w:rPr>
                <w:rFonts w:ascii="Times New Roman" w:hAnsi="Times New Roman" w:cs="Times New Roman"/>
              </w:rPr>
              <w:t>ISO 4674-1A</w:t>
            </w:r>
          </w:p>
          <w:p w14:paraId="640DF9C5" w14:textId="77777777" w:rsidR="00E93C8A" w:rsidRPr="004F7C66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DA6335">
              <w:rPr>
                <w:rFonts w:ascii="Times New Roman" w:hAnsi="Times New Roman" w:cs="Times New Roman"/>
              </w:rPr>
              <w:t>arba lygiaverčiai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3E98A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6D9306FB" w14:textId="77777777" w:rsidR="00E93C8A" w:rsidRPr="00DA6335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A6335">
              <w:rPr>
                <w:rFonts w:ascii="Times New Roman" w:hAnsi="Times New Roman" w:cs="Times New Roman"/>
                <w:i/>
                <w:iCs/>
              </w:rPr>
              <w:t>≥ 40</w:t>
            </w:r>
          </w:p>
          <w:p w14:paraId="3C7FBFB3" w14:textId="77777777" w:rsidR="00E93C8A" w:rsidRPr="004F7C66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A6335">
              <w:rPr>
                <w:rFonts w:ascii="Times New Roman" w:hAnsi="Times New Roman" w:cs="Times New Roman"/>
                <w:i/>
                <w:iCs/>
              </w:rPr>
              <w:t>≥ 40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9FAE4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AAD88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22F61C32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74229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lentelė</w:t>
            </w:r>
          </w:p>
          <w:p w14:paraId="01A205A0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E7FBA" w14:textId="77777777" w:rsidR="00E93C8A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583446">
              <w:rPr>
                <w:rFonts w:ascii="Times New Roman" w:hAnsi="Times New Roman" w:cs="Times New Roman"/>
              </w:rPr>
              <w:t>Atsparumas vandens prasiskverbimui, esant vandens slėgio didėjimo greičiui 60 + 3 cm/min, mm</w:t>
            </w:r>
          </w:p>
          <w:p w14:paraId="0A36C9AF" w14:textId="77777777" w:rsidR="00E93C8A" w:rsidRPr="00DA6335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583446">
              <w:rPr>
                <w:rFonts w:ascii="Times New Roman" w:hAnsi="Times New Roman" w:cs="Times New Roman"/>
              </w:rPr>
              <w:t>LST EN 20811 (EN 20811; ISO 811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3E59C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</w:t>
            </w:r>
            <w:r w:rsidRPr="00583446">
              <w:rPr>
                <w:rFonts w:ascii="Times New Roman" w:hAnsi="Times New Roman" w:cs="Times New Roman"/>
                <w:i/>
                <w:iCs/>
              </w:rPr>
              <w:t>2000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C83DD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B883B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104472CE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47F0F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lentelė</w:t>
            </w:r>
          </w:p>
          <w:p w14:paraId="7FAB3491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CA1E0" w14:textId="77777777" w:rsidR="00E93C8A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DA064E">
              <w:rPr>
                <w:rFonts w:ascii="Times New Roman" w:hAnsi="Times New Roman" w:cs="Times New Roman"/>
              </w:rPr>
              <w:t>Atsparumas paviršiaus sušlapinimui, klasė</w:t>
            </w:r>
          </w:p>
          <w:p w14:paraId="0DAAEA51" w14:textId="77777777" w:rsidR="00E93C8A" w:rsidRPr="00583446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DA064E">
              <w:rPr>
                <w:rFonts w:ascii="Times New Roman" w:hAnsi="Times New Roman" w:cs="Times New Roman"/>
              </w:rPr>
              <w:t>LST EN 4920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BD407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5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21000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C826C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53EE4584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50F32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lentelė</w:t>
            </w:r>
          </w:p>
          <w:p w14:paraId="5054BA25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5F422" w14:textId="77777777" w:rsidR="00E93C8A" w:rsidRPr="00DA064E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DA064E">
              <w:rPr>
                <w:rFonts w:ascii="Times New Roman" w:hAnsi="Times New Roman" w:cs="Times New Roman"/>
              </w:rPr>
              <w:t>Nusidažymo atsparumas, balais:</w:t>
            </w:r>
          </w:p>
          <w:p w14:paraId="11239C43" w14:textId="77777777" w:rsidR="00E93C8A" w:rsidRPr="00DA064E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DA064E">
              <w:rPr>
                <w:rFonts w:ascii="Times New Roman" w:hAnsi="Times New Roman" w:cs="Times New Roman"/>
              </w:rPr>
              <w:lastRenderedPageBreak/>
              <w:t>- sausai trinčiai</w:t>
            </w:r>
          </w:p>
          <w:p w14:paraId="1E2E7D00" w14:textId="77777777" w:rsidR="00E93C8A" w:rsidRPr="00DA064E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DA064E">
              <w:rPr>
                <w:rFonts w:ascii="Times New Roman" w:hAnsi="Times New Roman" w:cs="Times New Roman"/>
              </w:rPr>
              <w:t>-šlapiai trinčiai</w:t>
            </w:r>
          </w:p>
          <w:p w14:paraId="787E277D" w14:textId="77777777" w:rsidR="00E93C8A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DA064E">
              <w:rPr>
                <w:rFonts w:ascii="Times New Roman" w:hAnsi="Times New Roman" w:cs="Times New Roman"/>
              </w:rPr>
              <w:t>- vandeniui</w:t>
            </w:r>
          </w:p>
          <w:p w14:paraId="1ABDD2FC" w14:textId="77777777" w:rsidR="00E93C8A" w:rsidRPr="00DA064E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DA064E">
              <w:rPr>
                <w:rFonts w:ascii="Times New Roman" w:hAnsi="Times New Roman" w:cs="Times New Roman"/>
              </w:rPr>
              <w:t>LST EN ISO 105</w:t>
            </w:r>
          </w:p>
          <w:p w14:paraId="7F53C8A9" w14:textId="77777777" w:rsidR="00E93C8A" w:rsidRPr="00DA064E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DA064E">
              <w:rPr>
                <w:rFonts w:ascii="Times New Roman" w:hAnsi="Times New Roman" w:cs="Times New Roman"/>
              </w:rPr>
              <w:t>LST EN ISO 105-X12</w:t>
            </w:r>
          </w:p>
          <w:p w14:paraId="4C4607A9" w14:textId="77777777" w:rsidR="00E93C8A" w:rsidRPr="00DA064E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DA064E">
              <w:rPr>
                <w:rFonts w:ascii="Times New Roman" w:hAnsi="Times New Roman" w:cs="Times New Roman"/>
              </w:rPr>
              <w:t>LST EN ISO 105–X12</w:t>
            </w:r>
          </w:p>
          <w:p w14:paraId="35A0B96F" w14:textId="77777777" w:rsidR="00E93C8A" w:rsidRPr="00DA064E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DA064E">
              <w:rPr>
                <w:rFonts w:ascii="Times New Roman" w:hAnsi="Times New Roman" w:cs="Times New Roman"/>
              </w:rPr>
              <w:t>BS EN ISO 105-E01</w:t>
            </w:r>
          </w:p>
          <w:p w14:paraId="71F6A566" w14:textId="77777777" w:rsidR="00E93C8A" w:rsidRPr="00DA064E" w:rsidRDefault="00E93C8A" w:rsidP="00E93C8A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DA064E">
              <w:rPr>
                <w:rFonts w:ascii="Times New Roman" w:hAnsi="Times New Roman" w:cs="Times New Roman"/>
              </w:rPr>
              <w:t>arba lygiaverčiai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41E3C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5078B817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423B3175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lastRenderedPageBreak/>
              <w:t>≥4</w:t>
            </w:r>
          </w:p>
          <w:p w14:paraId="73E52CF1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4</w:t>
            </w:r>
          </w:p>
          <w:p w14:paraId="39FA18C8" w14:textId="77777777" w:rsidR="00E93C8A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4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5749E" w14:textId="77777777" w:rsidR="00E93C8A" w:rsidRPr="00DC2974" w:rsidRDefault="00E93C8A" w:rsidP="00E93C8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lastRenderedPageBreak/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7A192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C2974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E93C8A" w:rsidRPr="00DC2974" w14:paraId="08301FFA" w14:textId="77777777" w:rsidTr="00E93C8A">
        <w:trPr>
          <w:gridAfter w:val="1"/>
          <w:wAfter w:w="236" w:type="dxa"/>
        </w:trPr>
        <w:tc>
          <w:tcPr>
            <w:tcW w:w="15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DACDF" w14:textId="77777777" w:rsidR="00E93C8A" w:rsidRPr="007D1177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Cs/>
              </w:rPr>
            </w:pPr>
            <w:r w:rsidRPr="007D1177">
              <w:rPr>
                <w:rFonts w:ascii="Times New Roman" w:hAnsi="Times New Roman" w:cs="Times New Roman"/>
                <w:b/>
                <w:bCs/>
                <w:iCs/>
              </w:rPr>
              <w:t>,,KVĖPUOJANČIO“ TINKLELIO SU PAMINKŠTINIMU TECHNINĖS CHARAKTERISTIKOS</w:t>
            </w:r>
          </w:p>
          <w:p w14:paraId="170DD1A3" w14:textId="77777777" w:rsidR="00E93C8A" w:rsidRPr="00DC2974" w:rsidRDefault="00E93C8A" w:rsidP="00E93C8A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7D1177">
              <w:rPr>
                <w:rFonts w:ascii="Times New Roman" w:hAnsi="Times New Roman" w:cs="Times New Roman"/>
                <w:i/>
              </w:rPr>
              <w:t>(artimos viršaus audiniui spalvos)</w:t>
            </w:r>
          </w:p>
        </w:tc>
      </w:tr>
      <w:tr w:rsidR="0063415E" w:rsidRPr="00DC2974" w14:paraId="09E79F5C" w14:textId="77777777" w:rsidTr="00183370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4D6E72C" w14:textId="1F7334B9" w:rsidR="0063415E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CFEF93D" w14:textId="21BA6D3C" w:rsidR="0063415E" w:rsidRPr="00DA064E" w:rsidRDefault="0063415E" w:rsidP="0063415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 xml:space="preserve">Reikalaujamos prekių techninės charakteristikos 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AC6309" w14:textId="07FD49FA" w:rsidR="0063415E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E93C8A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605437" w14:textId="1B0BB19F" w:rsidR="0063415E" w:rsidRPr="00DC2974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8BBD3E" w14:textId="6A2EE658" w:rsidR="0063415E" w:rsidRPr="00DC2974" w:rsidRDefault="0063415E" w:rsidP="0063415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 xml:space="preserve">Nurodomas gamintojo techninės dokumentacijos </w:t>
            </w:r>
            <w:r w:rsidRPr="00E93C8A">
              <w:rPr>
                <w:rFonts w:ascii="Times New Roman" w:eastAsia="Times New Roman" w:hAnsi="Times New Roman" w:cs="Times New Roman"/>
              </w:rPr>
              <w:t>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7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>) pavadinimas/numeris,  jo puslapio ir punkto numeris, kuriame nurodyta stulpelyje Nr. 4 nurodyta konkreti rodiklio reikšmė</w:t>
            </w:r>
          </w:p>
        </w:tc>
      </w:tr>
      <w:tr w:rsidR="0063415E" w:rsidRPr="00DC2974" w14:paraId="64B658C1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93672" w14:textId="77777777" w:rsidR="0063415E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lentelė</w:t>
            </w:r>
          </w:p>
          <w:p w14:paraId="0BD49570" w14:textId="342A8490" w:rsidR="0063415E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 punktas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C5749" w14:textId="77777777" w:rsidR="0063415E" w:rsidRDefault="0063415E" w:rsidP="0063415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7D1177">
              <w:rPr>
                <w:rFonts w:ascii="Times New Roman" w:hAnsi="Times New Roman" w:cs="Times New Roman"/>
              </w:rPr>
              <w:t>Pluoštinė sudėti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7D1177">
              <w:rPr>
                <w:rFonts w:ascii="Times New Roman" w:hAnsi="Times New Roman" w:cs="Times New Roman"/>
              </w:rPr>
              <w:t>%</w:t>
            </w:r>
          </w:p>
          <w:p w14:paraId="7575B00B" w14:textId="661D7697" w:rsidR="0063415E" w:rsidRPr="007D1177" w:rsidRDefault="0063415E" w:rsidP="0063415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7D1177">
              <w:rPr>
                <w:rFonts w:ascii="Times New Roman" w:hAnsi="Times New Roman" w:cs="Times New Roman"/>
              </w:rPr>
              <w:t>pluoštinė sudėtis gali būti nustatyta bet kuriuo įteisintu būdu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F8557" w14:textId="135B6E5A" w:rsidR="0063415E" w:rsidRPr="007D1177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7D1177">
              <w:rPr>
                <w:rFonts w:ascii="Times New Roman" w:hAnsi="Times New Roman" w:cs="Times New Roman"/>
                <w:i/>
                <w:iCs/>
              </w:rPr>
              <w:t>100 % PES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B3174" w14:textId="35A530F6" w:rsidR="0063415E" w:rsidRPr="007D1177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7D1177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4D042" w14:textId="1D542509" w:rsidR="0063415E" w:rsidRPr="00301988" w:rsidRDefault="0063415E" w:rsidP="0063415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301988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63415E" w:rsidRPr="00DC2974" w14:paraId="64E666E4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949DE" w14:textId="77777777" w:rsidR="0063415E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lentelė</w:t>
            </w:r>
          </w:p>
          <w:p w14:paraId="4BF37B07" w14:textId="77777777" w:rsidR="0063415E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 punktas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389EB" w14:textId="77777777" w:rsidR="0063415E" w:rsidRDefault="0063415E" w:rsidP="0063415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7D1177">
              <w:rPr>
                <w:rFonts w:ascii="Times New Roman" w:hAnsi="Times New Roman" w:cs="Times New Roman"/>
              </w:rPr>
              <w:t xml:space="preserve">Nusidažymo atsparumas, balais: </w:t>
            </w:r>
            <w:r>
              <w:rPr>
                <w:rFonts w:ascii="Times New Roman" w:hAnsi="Times New Roman" w:cs="Times New Roman"/>
              </w:rPr>
              <w:t xml:space="preserve">                      </w:t>
            </w:r>
          </w:p>
          <w:p w14:paraId="268ED610" w14:textId="77777777" w:rsidR="0063415E" w:rsidRPr="007D1177" w:rsidRDefault="0063415E" w:rsidP="0063415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7D1177">
              <w:rPr>
                <w:rFonts w:ascii="Times New Roman" w:hAnsi="Times New Roman" w:cs="Times New Roman"/>
              </w:rPr>
              <w:t>- sausai trinčiai</w:t>
            </w:r>
          </w:p>
          <w:p w14:paraId="50B6E78C" w14:textId="77777777" w:rsidR="0063415E" w:rsidRDefault="0063415E" w:rsidP="0063415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7D1177">
              <w:rPr>
                <w:rFonts w:ascii="Times New Roman" w:hAnsi="Times New Roman" w:cs="Times New Roman"/>
              </w:rPr>
              <w:t xml:space="preserve">- šlapiai trinčiai </w:t>
            </w:r>
          </w:p>
          <w:p w14:paraId="13DDC77E" w14:textId="77777777" w:rsidR="0063415E" w:rsidRPr="007D1177" w:rsidRDefault="0063415E" w:rsidP="0063415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7D1177">
              <w:rPr>
                <w:rFonts w:ascii="Times New Roman" w:hAnsi="Times New Roman" w:cs="Times New Roman"/>
              </w:rPr>
              <w:t>- vandeniui</w:t>
            </w:r>
          </w:p>
          <w:p w14:paraId="3E3AFA40" w14:textId="77777777" w:rsidR="0063415E" w:rsidRDefault="0063415E" w:rsidP="0063415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7D1177">
              <w:rPr>
                <w:rFonts w:ascii="Times New Roman" w:hAnsi="Times New Roman" w:cs="Times New Roman"/>
              </w:rPr>
              <w:t>- prakaitui</w:t>
            </w:r>
          </w:p>
          <w:p w14:paraId="779F3C0B" w14:textId="77777777" w:rsidR="0063415E" w:rsidRPr="007D1177" w:rsidRDefault="0063415E" w:rsidP="0063415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7D1177">
              <w:rPr>
                <w:rFonts w:ascii="Times New Roman" w:hAnsi="Times New Roman" w:cs="Times New Roman"/>
              </w:rPr>
              <w:t>LST EN ISO 105</w:t>
            </w:r>
          </w:p>
          <w:p w14:paraId="32CF672F" w14:textId="77777777" w:rsidR="0063415E" w:rsidRPr="007D1177" w:rsidRDefault="0063415E" w:rsidP="0063415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7D1177">
              <w:rPr>
                <w:rFonts w:ascii="Times New Roman" w:hAnsi="Times New Roman" w:cs="Times New Roman"/>
              </w:rPr>
              <w:t>LST EN ISO 105-X12</w:t>
            </w:r>
          </w:p>
          <w:p w14:paraId="59B65335" w14:textId="77777777" w:rsidR="0063415E" w:rsidRPr="007D1177" w:rsidRDefault="0063415E" w:rsidP="0063415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7D1177">
              <w:rPr>
                <w:rFonts w:ascii="Times New Roman" w:hAnsi="Times New Roman" w:cs="Times New Roman"/>
              </w:rPr>
              <w:t>LST EN ISO 105–E01</w:t>
            </w:r>
          </w:p>
          <w:p w14:paraId="42A30FFD" w14:textId="77777777" w:rsidR="0063415E" w:rsidRPr="007D1177" w:rsidRDefault="0063415E" w:rsidP="0063415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7D1177">
              <w:rPr>
                <w:rFonts w:ascii="Times New Roman" w:hAnsi="Times New Roman" w:cs="Times New Roman"/>
              </w:rPr>
              <w:t>LST EN ISO 105–E04</w:t>
            </w:r>
          </w:p>
          <w:p w14:paraId="04A940CB" w14:textId="77777777" w:rsidR="0063415E" w:rsidRPr="007D1177" w:rsidRDefault="0063415E" w:rsidP="0063415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7D1177">
              <w:rPr>
                <w:rFonts w:ascii="Times New Roman" w:hAnsi="Times New Roman" w:cs="Times New Roman"/>
              </w:rPr>
              <w:t>arba lygiaverčiai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76417" w14:textId="77777777" w:rsidR="0063415E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3E37B6F9" w14:textId="77777777" w:rsidR="0063415E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7A734898" w14:textId="77777777" w:rsidR="0063415E" w:rsidRPr="00E940A2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E940A2">
              <w:rPr>
                <w:rFonts w:ascii="Times New Roman" w:hAnsi="Times New Roman" w:cs="Times New Roman"/>
                <w:i/>
                <w:iCs/>
              </w:rPr>
              <w:t>&gt;3</w:t>
            </w:r>
          </w:p>
          <w:p w14:paraId="4C85738A" w14:textId="27987368" w:rsidR="00E940A2" w:rsidRPr="00E940A2" w:rsidRDefault="00E940A2" w:rsidP="00E940A2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E940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        </w:t>
            </w:r>
            <w:r w:rsidRPr="00E940A2">
              <w:rPr>
                <w:rFonts w:ascii="Times New Roman" w:eastAsia="Times New Roman" w:hAnsi="Times New Roman" w:cs="Times New Roman"/>
                <w:lang w:eastAsia="lt-LT"/>
              </w:rPr>
              <w:t>≥</w:t>
            </w:r>
            <w:r w:rsidRPr="00E940A2">
              <w:rPr>
                <w:rFonts w:ascii="Times New Roman" w:eastAsia="Times New Roman" w:hAnsi="Times New Roman" w:cs="Times New Roman"/>
                <w:lang w:eastAsia="lt-LT"/>
              </w:rPr>
              <w:t>3</w:t>
            </w:r>
          </w:p>
          <w:p w14:paraId="3C861442" w14:textId="53D4F550" w:rsidR="0063415E" w:rsidRPr="00E940A2" w:rsidRDefault="00E940A2" w:rsidP="00E940A2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        </w:t>
            </w:r>
            <w:r w:rsidR="0063415E" w:rsidRPr="00E940A2">
              <w:rPr>
                <w:rFonts w:ascii="Times New Roman" w:hAnsi="Times New Roman" w:cs="Times New Roman"/>
                <w:i/>
                <w:iCs/>
              </w:rPr>
              <w:t xml:space="preserve">&gt;3 </w:t>
            </w:r>
          </w:p>
          <w:p w14:paraId="7EC405A2" w14:textId="18154991" w:rsidR="0063415E" w:rsidRPr="007D1177" w:rsidRDefault="00E940A2" w:rsidP="00E940A2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        </w:t>
            </w:r>
            <w:bookmarkStart w:id="0" w:name="_GoBack"/>
            <w:bookmarkEnd w:id="0"/>
            <w:r w:rsidR="0063415E" w:rsidRPr="007D1177">
              <w:rPr>
                <w:rFonts w:ascii="Times New Roman" w:hAnsi="Times New Roman" w:cs="Times New Roman"/>
                <w:i/>
                <w:iCs/>
              </w:rPr>
              <w:t>&gt;3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91A01" w14:textId="77777777" w:rsidR="0063415E" w:rsidRPr="007D1177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7D1177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75F78" w14:textId="56328336" w:rsidR="0063415E" w:rsidRDefault="0063415E" w:rsidP="0063415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301988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63415E" w:rsidRPr="00DC2974" w14:paraId="66E0C3EC" w14:textId="77777777" w:rsidTr="00E93C8A">
        <w:trPr>
          <w:gridAfter w:val="1"/>
          <w:wAfter w:w="236" w:type="dxa"/>
        </w:trPr>
        <w:tc>
          <w:tcPr>
            <w:tcW w:w="15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63308" w14:textId="77777777" w:rsidR="0063415E" w:rsidRPr="007D1177" w:rsidRDefault="0063415E" w:rsidP="0063415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Cs/>
              </w:rPr>
            </w:pPr>
            <w:r w:rsidRPr="007D1177">
              <w:rPr>
                <w:rFonts w:ascii="Times New Roman" w:hAnsi="Times New Roman" w:cs="Times New Roman"/>
                <w:b/>
                <w:bCs/>
                <w:iCs/>
              </w:rPr>
              <w:t>Kuprinės petnešoms ir juosmens diržui paminkštinti</w:t>
            </w:r>
          </w:p>
        </w:tc>
      </w:tr>
      <w:tr w:rsidR="0063415E" w:rsidRPr="00DC2974" w14:paraId="32C14239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9250D" w14:textId="77777777" w:rsidR="0063415E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lentelė</w:t>
            </w:r>
          </w:p>
          <w:p w14:paraId="5A9F4846" w14:textId="77777777" w:rsidR="0063415E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punktas (A)</w:t>
            </w:r>
          </w:p>
          <w:p w14:paraId="2BA49C7E" w14:textId="77777777" w:rsidR="0063415E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4594D" w14:textId="77777777" w:rsidR="0063415E" w:rsidRDefault="0063415E" w:rsidP="0063415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  <w:vertAlign w:val="superscript"/>
              </w:rPr>
            </w:pPr>
            <w:r>
              <w:rPr>
                <w:rFonts w:ascii="Times New Roman" w:hAnsi="Times New Roman" w:cs="Times New Roman"/>
              </w:rPr>
              <w:t>Paviršinis  tankis, g/m</w:t>
            </w:r>
            <w:r>
              <w:rPr>
                <w:rFonts w:ascii="Times New Roman" w:hAnsi="Times New Roman" w:cs="Times New Roman"/>
                <w:vertAlign w:val="superscript"/>
              </w:rPr>
              <w:t>2</w:t>
            </w:r>
          </w:p>
          <w:p w14:paraId="58B2BC68" w14:textId="77777777" w:rsidR="0063415E" w:rsidRPr="007D1177" w:rsidRDefault="0063415E" w:rsidP="0063415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7D1177">
              <w:rPr>
                <w:rFonts w:ascii="Times New Roman" w:hAnsi="Times New Roman" w:cs="Times New Roman"/>
              </w:rPr>
              <w:t>LST EN 12127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CF06" w14:textId="77777777" w:rsidR="0063415E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7D1177">
              <w:rPr>
                <w:rFonts w:ascii="Times New Roman" w:hAnsi="Times New Roman" w:cs="Times New Roman"/>
                <w:i/>
                <w:iCs/>
              </w:rPr>
              <w:t xml:space="preserve">670 </w:t>
            </w:r>
            <w:r>
              <w:rPr>
                <w:rFonts w:ascii="Times New Roman" w:hAnsi="Times New Roman" w:cs="Times New Roman"/>
                <w:i/>
                <w:iCs/>
              </w:rPr>
              <w:t>±</w:t>
            </w:r>
            <w:r w:rsidRPr="007D1177">
              <w:rPr>
                <w:rFonts w:ascii="Times New Roman" w:hAnsi="Times New Roman" w:cs="Times New Roman"/>
                <w:i/>
                <w:iCs/>
              </w:rPr>
              <w:t xml:space="preserve"> 10%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D12F1" w14:textId="77777777" w:rsidR="0063415E" w:rsidRPr="007D1177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7D1177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C6165" w14:textId="4C880952" w:rsidR="0063415E" w:rsidRDefault="0063415E" w:rsidP="0063415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301988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63415E" w:rsidRPr="00DC2974" w14:paraId="647AD380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65914" w14:textId="77777777" w:rsidR="0063415E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lentelė</w:t>
            </w:r>
          </w:p>
          <w:p w14:paraId="63641BF8" w14:textId="77777777" w:rsidR="0063415E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2 punktas (A)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1F2C8" w14:textId="77777777" w:rsidR="0063415E" w:rsidRDefault="0063415E" w:rsidP="0063415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7D1177">
              <w:rPr>
                <w:rFonts w:ascii="Times New Roman" w:hAnsi="Times New Roman" w:cs="Times New Roman"/>
              </w:rPr>
              <w:lastRenderedPageBreak/>
              <w:t>Storis, mm</w:t>
            </w:r>
          </w:p>
          <w:p w14:paraId="041B9589" w14:textId="77777777" w:rsidR="0063415E" w:rsidRPr="007D1177" w:rsidRDefault="0063415E" w:rsidP="0063415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Bandymo metodo žymuo </w:t>
            </w:r>
            <w:r w:rsidRPr="007D1177">
              <w:rPr>
                <w:rFonts w:ascii="Times New Roman" w:hAnsi="Times New Roman" w:cs="Times New Roman"/>
              </w:rPr>
              <w:t>LST EN ISO 5084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4690F" w14:textId="77777777" w:rsidR="0063415E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lastRenderedPageBreak/>
              <w:t xml:space="preserve">6 ± </w:t>
            </w:r>
            <w:r w:rsidRPr="007D1177">
              <w:rPr>
                <w:rFonts w:ascii="Times New Roman" w:hAnsi="Times New Roman" w:cs="Times New Roman"/>
                <w:i/>
                <w:iCs/>
              </w:rPr>
              <w:t>0,5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F3872" w14:textId="77777777" w:rsidR="0063415E" w:rsidRPr="007D1177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9A250E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538A5" w14:textId="3658A575" w:rsidR="0063415E" w:rsidRDefault="0063415E" w:rsidP="0063415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301988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63415E" w:rsidRPr="00DC2974" w14:paraId="3B845055" w14:textId="77777777" w:rsidTr="00E93C8A">
        <w:trPr>
          <w:gridAfter w:val="1"/>
          <w:wAfter w:w="236" w:type="dxa"/>
        </w:trPr>
        <w:tc>
          <w:tcPr>
            <w:tcW w:w="15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0D33B" w14:textId="77777777" w:rsidR="0063415E" w:rsidRPr="009A250E" w:rsidRDefault="0063415E" w:rsidP="0063415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Cs/>
              </w:rPr>
            </w:pPr>
            <w:r w:rsidRPr="009A250E">
              <w:rPr>
                <w:rFonts w:ascii="Times New Roman" w:hAnsi="Times New Roman" w:cs="Times New Roman"/>
                <w:b/>
                <w:bCs/>
                <w:iCs/>
              </w:rPr>
              <w:t>Kuprinės nugarai paminkštinti</w:t>
            </w:r>
          </w:p>
        </w:tc>
      </w:tr>
      <w:tr w:rsidR="0063415E" w:rsidRPr="00DC2974" w14:paraId="1AA311C0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A94CF" w14:textId="77777777" w:rsidR="0063415E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lentelė</w:t>
            </w:r>
          </w:p>
          <w:p w14:paraId="56FBB16C" w14:textId="77777777" w:rsidR="0063415E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punktas |(B)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26F7A" w14:textId="77777777" w:rsidR="0063415E" w:rsidRDefault="0063415E" w:rsidP="0063415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  <w:vertAlign w:val="superscript"/>
              </w:rPr>
            </w:pPr>
            <w:r>
              <w:rPr>
                <w:rFonts w:ascii="Times New Roman" w:hAnsi="Times New Roman" w:cs="Times New Roman"/>
              </w:rPr>
              <w:t>Paviršinis tankis, g/m</w:t>
            </w:r>
            <w:r>
              <w:rPr>
                <w:rFonts w:ascii="Times New Roman" w:hAnsi="Times New Roman" w:cs="Times New Roman"/>
                <w:vertAlign w:val="superscript"/>
              </w:rPr>
              <w:t>2</w:t>
            </w:r>
          </w:p>
          <w:p w14:paraId="740B5CBB" w14:textId="77777777" w:rsidR="0063415E" w:rsidRPr="009A250E" w:rsidRDefault="0063415E" w:rsidP="0063415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9A250E">
              <w:rPr>
                <w:rFonts w:ascii="Times New Roman" w:hAnsi="Times New Roman" w:cs="Times New Roman"/>
              </w:rPr>
              <w:t>LST EN 12127 arba lygiavertis</w:t>
            </w:r>
          </w:p>
        </w:tc>
        <w:tc>
          <w:tcPr>
            <w:tcW w:w="1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F161B9" w14:textId="77777777" w:rsidR="0063415E" w:rsidRPr="009A250E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A250E">
              <w:rPr>
                <w:rFonts w:ascii="Times New Roman" w:hAnsi="Times New Roman" w:cs="Times New Roman"/>
                <w:i/>
                <w:iCs/>
              </w:rPr>
              <w:t>315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9A250E">
              <w:rPr>
                <w:rFonts w:ascii="Times New Roman" w:hAnsi="Times New Roman" w:cs="Times New Roman"/>
                <w:i/>
                <w:iCs/>
              </w:rPr>
              <w:t>±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9A250E">
              <w:rPr>
                <w:rFonts w:ascii="Times New Roman" w:hAnsi="Times New Roman" w:cs="Times New Roman"/>
                <w:i/>
                <w:iCs/>
              </w:rPr>
              <w:t>10 %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EF6B6" w14:textId="77777777" w:rsidR="0063415E" w:rsidRPr="007D1177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9A250E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B6B5F" w14:textId="51084A09" w:rsidR="0063415E" w:rsidRDefault="0063415E" w:rsidP="0063415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301988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63415E" w:rsidRPr="00DC2974" w14:paraId="77FB978C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CBE59" w14:textId="77777777" w:rsidR="0063415E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lentelė</w:t>
            </w:r>
          </w:p>
          <w:p w14:paraId="214F671A" w14:textId="77777777" w:rsidR="0063415E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punktas (B)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31334" w14:textId="77777777" w:rsidR="0063415E" w:rsidRDefault="0063415E" w:rsidP="0063415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9A250E">
              <w:rPr>
                <w:rFonts w:ascii="Times New Roman" w:hAnsi="Times New Roman" w:cs="Times New Roman"/>
              </w:rPr>
              <w:t>Storis, mm</w:t>
            </w:r>
          </w:p>
          <w:p w14:paraId="0874AC07" w14:textId="77777777" w:rsidR="0063415E" w:rsidRPr="007D1177" w:rsidRDefault="0063415E" w:rsidP="0063415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9A250E">
              <w:rPr>
                <w:rFonts w:ascii="Times New Roman" w:hAnsi="Times New Roman" w:cs="Times New Roman"/>
              </w:rPr>
              <w:t>LST EN ISO 5084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83F03" w14:textId="77777777" w:rsidR="0063415E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2,9 ± </w:t>
            </w:r>
            <w:r w:rsidRPr="009A250E">
              <w:rPr>
                <w:rFonts w:ascii="Times New Roman" w:hAnsi="Times New Roman" w:cs="Times New Roman"/>
                <w:i/>
                <w:iCs/>
              </w:rPr>
              <w:t>0,5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65851" w14:textId="77777777" w:rsidR="0063415E" w:rsidRPr="007D1177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9A250E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6E993" w14:textId="78C320FE" w:rsidR="0063415E" w:rsidRDefault="0063415E" w:rsidP="0063415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301988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63415E" w:rsidRPr="00DC2974" w14:paraId="40F77CD1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1CC53" w14:textId="77777777" w:rsidR="0063415E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lentelė</w:t>
            </w:r>
          </w:p>
          <w:p w14:paraId="1C384660" w14:textId="77777777" w:rsidR="0063415E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punktas (B)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08986" w14:textId="77777777" w:rsidR="0063415E" w:rsidRDefault="0063415E" w:rsidP="0063415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9A250E">
              <w:rPr>
                <w:rFonts w:ascii="Times New Roman" w:hAnsi="Times New Roman" w:cs="Times New Roman"/>
              </w:rPr>
              <w:t>Didžiausioji trūkimo jėga (ataudų ir metmenų kryptimis), N</w:t>
            </w:r>
          </w:p>
          <w:p w14:paraId="67D89971" w14:textId="77777777" w:rsidR="0063415E" w:rsidRPr="009A250E" w:rsidRDefault="0063415E" w:rsidP="0063415E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9A250E">
              <w:rPr>
                <w:rFonts w:ascii="Times New Roman" w:hAnsi="Times New Roman" w:cs="Times New Roman"/>
              </w:rPr>
              <w:t>LST EN ISO 13934-1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373FE" w14:textId="77777777" w:rsidR="0063415E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A250E">
              <w:rPr>
                <w:rFonts w:ascii="Times New Roman" w:hAnsi="Times New Roman" w:cs="Times New Roman"/>
                <w:i/>
                <w:iCs/>
              </w:rPr>
              <w:t>≥ 500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5BF58" w14:textId="77777777" w:rsidR="0063415E" w:rsidRPr="009A250E" w:rsidRDefault="0063415E" w:rsidP="0063415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9A250E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A9EB5" w14:textId="77588942" w:rsidR="0063415E" w:rsidRDefault="0063415E" w:rsidP="0063415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301988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63415E" w:rsidRPr="00DC2974" w14:paraId="434F2494" w14:textId="77777777" w:rsidTr="00E93C8A">
        <w:trPr>
          <w:gridAfter w:val="1"/>
          <w:wAfter w:w="236" w:type="dxa"/>
        </w:trPr>
        <w:tc>
          <w:tcPr>
            <w:tcW w:w="15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C2973" w14:textId="77777777" w:rsidR="0063415E" w:rsidRPr="00A201C4" w:rsidRDefault="0063415E" w:rsidP="0063415E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Cs/>
              </w:rPr>
            </w:pPr>
            <w:r w:rsidRPr="00A201C4">
              <w:rPr>
                <w:rFonts w:ascii="Times New Roman" w:hAnsi="Times New Roman" w:cs="Times New Roman"/>
                <w:b/>
                <w:bCs/>
                <w:iCs/>
              </w:rPr>
              <w:t>TECHNINIAI REIKALAVIMAI UŽTRAUKTUKAMS</w:t>
            </w:r>
          </w:p>
        </w:tc>
      </w:tr>
      <w:tr w:rsidR="00B06307" w:rsidRPr="00DC2974" w14:paraId="3F600D80" w14:textId="77777777" w:rsidTr="00F92A10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9CA7B92" w14:textId="540EE4F3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087EA88" w14:textId="5A7216C4" w:rsidR="00B06307" w:rsidRPr="009A250E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 xml:space="preserve">Reikalaujamos prekių techninės charakteristikos 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3D3442" w14:textId="65E04AE5" w:rsidR="00B06307" w:rsidRPr="009A250E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E93C8A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0A7B15" w14:textId="68A63065" w:rsidR="00B06307" w:rsidRPr="009A250E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208376" w14:textId="4A9B8089" w:rsidR="00B06307" w:rsidRDefault="00B06307" w:rsidP="00B06307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 xml:space="preserve">Nurodomas gamintojo techninės dokumentacijos </w:t>
            </w:r>
            <w:r w:rsidRPr="00E93C8A">
              <w:rPr>
                <w:rFonts w:ascii="Times New Roman" w:eastAsia="Times New Roman" w:hAnsi="Times New Roman" w:cs="Times New Roman"/>
              </w:rPr>
              <w:t>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7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>) pavadinimas/numeris,  jo puslapio ir punkto numeris, kuriame nurodyta stulpelyje Nr. 4 nurodyta konkreti rodiklio reikšmė</w:t>
            </w:r>
          </w:p>
        </w:tc>
      </w:tr>
      <w:tr w:rsidR="00B06307" w:rsidRPr="00DC2974" w14:paraId="549A95F1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FAAE1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lentelė</w:t>
            </w:r>
          </w:p>
          <w:p w14:paraId="03CBDA86" w14:textId="33FB2DE4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C477D" w14:textId="77777777" w:rsidR="00B06307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A201C4">
              <w:rPr>
                <w:rFonts w:ascii="Times New Roman" w:hAnsi="Times New Roman" w:cs="Times New Roman"/>
              </w:rPr>
              <w:t>Dantukų takelio skersinis stiprumas, N</w:t>
            </w:r>
          </w:p>
          <w:p w14:paraId="3E8AFA88" w14:textId="45EF6C93" w:rsidR="00B06307" w:rsidRPr="00A201C4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A201C4">
              <w:rPr>
                <w:rFonts w:ascii="Times New Roman" w:hAnsi="Times New Roman" w:cs="Times New Roman"/>
              </w:rPr>
              <w:t>LST EN 16732 (EN 16732), G priedas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A018E" w14:textId="0D25239D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 ≥ </w:t>
            </w:r>
            <w:r w:rsidRPr="00A201C4">
              <w:rPr>
                <w:rFonts w:ascii="Times New Roman" w:hAnsi="Times New Roman" w:cs="Times New Roman"/>
                <w:i/>
                <w:iCs/>
              </w:rPr>
              <w:t>600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A8FBC" w14:textId="64D3FA33" w:rsidR="00B06307" w:rsidRPr="00A201C4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A201C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8EF8C" w14:textId="33327143" w:rsidR="00B06307" w:rsidRPr="00301988" w:rsidRDefault="00B06307" w:rsidP="00B06307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301988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B06307" w:rsidRPr="00DC2974" w14:paraId="34FE4C63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2B3DA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lentelė</w:t>
            </w:r>
          </w:p>
          <w:p w14:paraId="13EA8F8F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220DD" w14:textId="77777777" w:rsidR="00B06307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A201C4">
              <w:rPr>
                <w:rFonts w:ascii="Times New Roman" w:hAnsi="Times New Roman" w:cs="Times New Roman"/>
              </w:rPr>
              <w:t>Galvutės pakabuko nutraukimo stiprumas, N</w:t>
            </w:r>
          </w:p>
          <w:p w14:paraId="090395CE" w14:textId="77777777" w:rsidR="00B06307" w:rsidRPr="009A250E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A201C4">
              <w:rPr>
                <w:rFonts w:ascii="Times New Roman" w:hAnsi="Times New Roman" w:cs="Times New Roman"/>
              </w:rPr>
              <w:t>LST EN 16732 (EN 16732), B priedas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6B94E" w14:textId="77777777" w:rsidR="00B06307" w:rsidRPr="009A250E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 3</w:t>
            </w:r>
            <w:r w:rsidRPr="00A201C4">
              <w:rPr>
                <w:rFonts w:ascii="Times New Roman" w:hAnsi="Times New Roman" w:cs="Times New Roman"/>
                <w:i/>
                <w:iCs/>
              </w:rPr>
              <w:t>00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FCB63" w14:textId="77777777" w:rsidR="00B06307" w:rsidRPr="009A250E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A201C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A7DF0" w14:textId="155049F3" w:rsidR="00B06307" w:rsidRDefault="00B06307" w:rsidP="00B06307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301988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B06307" w:rsidRPr="00DC2974" w14:paraId="07808157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53088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lentelė</w:t>
            </w:r>
          </w:p>
          <w:p w14:paraId="19E39E96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7976A" w14:textId="77777777" w:rsidR="00B06307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A201C4">
              <w:rPr>
                <w:rFonts w:ascii="Times New Roman" w:hAnsi="Times New Roman" w:cs="Times New Roman"/>
              </w:rPr>
              <w:t>Užsegimų – atsegimų ciklų skaičius be gedimų, ciklai</w:t>
            </w:r>
          </w:p>
          <w:p w14:paraId="71889CD0" w14:textId="77777777" w:rsidR="00B06307" w:rsidRPr="00A201C4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Bandymo metodo žymuo </w:t>
            </w:r>
            <w:r w:rsidRPr="00A201C4">
              <w:rPr>
                <w:rFonts w:ascii="Times New Roman" w:hAnsi="Times New Roman" w:cs="Times New Roman"/>
              </w:rPr>
              <w:t>LST EN 16732 (EN 16732), F priedas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4D991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lastRenderedPageBreak/>
              <w:t>≥ 20</w:t>
            </w:r>
            <w:r w:rsidRPr="00A201C4">
              <w:rPr>
                <w:rFonts w:ascii="Times New Roman" w:hAnsi="Times New Roman" w:cs="Times New Roman"/>
                <w:i/>
                <w:iCs/>
              </w:rPr>
              <w:t>00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B48D8" w14:textId="77777777" w:rsidR="00B06307" w:rsidRPr="009A250E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A201C4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67703" w14:textId="047AA733" w:rsidR="00B06307" w:rsidRDefault="00B06307" w:rsidP="00B06307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301988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B06307" w:rsidRPr="00DC2974" w14:paraId="74D04167" w14:textId="77777777" w:rsidTr="00E93C8A">
        <w:trPr>
          <w:gridAfter w:val="1"/>
          <w:wAfter w:w="236" w:type="dxa"/>
        </w:trPr>
        <w:tc>
          <w:tcPr>
            <w:tcW w:w="15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E9283" w14:textId="77777777" w:rsidR="00B06307" w:rsidRDefault="00B06307" w:rsidP="00B06307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Cs/>
              </w:rPr>
            </w:pPr>
            <w:r w:rsidRPr="00407894">
              <w:rPr>
                <w:rFonts w:ascii="Times New Roman" w:hAnsi="Times New Roman" w:cs="Times New Roman"/>
                <w:b/>
                <w:bCs/>
                <w:iCs/>
              </w:rPr>
              <w:t>KUPRINĖS GAUBTO AUDINIO TECHNINĖS CHARAKTERISTIKOS</w:t>
            </w:r>
            <w:r>
              <w:rPr>
                <w:rFonts w:ascii="Times New Roman" w:hAnsi="Times New Roman" w:cs="Times New Roman"/>
                <w:b/>
                <w:bCs/>
                <w:iCs/>
              </w:rPr>
              <w:t xml:space="preserve"> </w:t>
            </w:r>
          </w:p>
          <w:p w14:paraId="4677965D" w14:textId="77777777" w:rsidR="00B06307" w:rsidRPr="00CA7532" w:rsidRDefault="00B06307" w:rsidP="00B06307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CA7532">
              <w:rPr>
                <w:rFonts w:ascii="Times New Roman" w:hAnsi="Times New Roman" w:cs="Times New Roman"/>
                <w:i/>
              </w:rPr>
              <w:t>(bandymai gali būti atlikti su vienspalviu audiniu vienos iš techninės specifikacijos 47 punkte nurodytos spalvos)</w:t>
            </w:r>
          </w:p>
        </w:tc>
      </w:tr>
      <w:tr w:rsidR="00B06307" w:rsidRPr="00DC2974" w14:paraId="74196F6B" w14:textId="77777777" w:rsidTr="006E67A1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1C994A7" w14:textId="66274B75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F2CCFD" w14:textId="0C86A53E" w:rsidR="00B06307" w:rsidRPr="00CA7532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Reikalaujamos prekių techninės charakteristikos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AEE1A0" w14:textId="247DF7EB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E93C8A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127731" w14:textId="0F9CB549" w:rsidR="00B06307" w:rsidRPr="00A201C4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7351E4" w14:textId="09E36CDE" w:rsidR="00B06307" w:rsidRDefault="00B06307" w:rsidP="00B06307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Nurodomas akredituotos pagal tarptautinius standartus laboratorijos bandymų protokolo 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5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>) pavadinimas/numeris,  jo puslapio ir punkto numeris, kuriame nurodyta stulpelyje Nr. 4 nurodyta konkreti rodiklio reikšmė</w:t>
            </w:r>
          </w:p>
        </w:tc>
      </w:tr>
      <w:tr w:rsidR="00B06307" w:rsidRPr="00DC2974" w14:paraId="41259271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B960C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lentelė</w:t>
            </w:r>
          </w:p>
          <w:p w14:paraId="78F3500C" w14:textId="731819B5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F1C4D" w14:textId="77777777" w:rsidR="00B06307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  <w:vertAlign w:val="superscript"/>
              </w:rPr>
            </w:pPr>
            <w:r w:rsidRPr="00CA7532">
              <w:rPr>
                <w:rFonts w:ascii="Times New Roman" w:hAnsi="Times New Roman" w:cs="Times New Roman"/>
              </w:rPr>
              <w:t>Paviršiaus tankis</w:t>
            </w:r>
            <w:r>
              <w:rPr>
                <w:rFonts w:ascii="Times New Roman" w:hAnsi="Times New Roman" w:cs="Times New Roman"/>
              </w:rPr>
              <w:t>, g/m</w:t>
            </w:r>
            <w:r>
              <w:rPr>
                <w:rFonts w:ascii="Times New Roman" w:hAnsi="Times New Roman" w:cs="Times New Roman"/>
                <w:vertAlign w:val="superscript"/>
              </w:rPr>
              <w:t>2</w:t>
            </w:r>
          </w:p>
          <w:p w14:paraId="390DB760" w14:textId="77777777" w:rsidR="00B06307" w:rsidRPr="00CA7532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CA7532">
              <w:rPr>
                <w:rFonts w:ascii="Times New Roman" w:hAnsi="Times New Roman" w:cs="Times New Roman"/>
              </w:rPr>
              <w:t>LST ISO 3801 (ISO 3801);</w:t>
            </w:r>
          </w:p>
          <w:p w14:paraId="2952E2EF" w14:textId="5E40AC06" w:rsidR="00B06307" w:rsidRPr="00CA7532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CA7532">
              <w:rPr>
                <w:rFonts w:ascii="Times New Roman" w:hAnsi="Times New Roman" w:cs="Times New Roman"/>
              </w:rPr>
              <w:t>LST EN 12127 (EN 12127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8A6FD" w14:textId="72144D53" w:rsidR="00B06307" w:rsidRPr="00CA7532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CA7532">
              <w:rPr>
                <w:rFonts w:ascii="Times New Roman" w:hAnsi="Times New Roman" w:cs="Times New Roman"/>
                <w:i/>
                <w:iCs/>
              </w:rPr>
              <w:t>140 ± 15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B32A4" w14:textId="0FE75F9E" w:rsidR="00B06307" w:rsidRPr="00CA7532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CA7532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2ABCD" w14:textId="3A4BEA9E" w:rsidR="00B06307" w:rsidRDefault="00B06307" w:rsidP="00B06307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B06307" w:rsidRPr="00DC2974" w14:paraId="22C021BD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442AD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lentelė</w:t>
            </w:r>
          </w:p>
          <w:p w14:paraId="000EA26B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9A5DB" w14:textId="77777777" w:rsidR="00B06307" w:rsidRPr="00CA7532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CA7532">
              <w:rPr>
                <w:rFonts w:ascii="Times New Roman" w:hAnsi="Times New Roman" w:cs="Times New Roman"/>
              </w:rPr>
              <w:t>Didžiausioji (trūkimo) jėga</w:t>
            </w:r>
            <w:r>
              <w:rPr>
                <w:rFonts w:ascii="Times New Roman" w:hAnsi="Times New Roman" w:cs="Times New Roman"/>
              </w:rPr>
              <w:t>, N</w:t>
            </w:r>
          </w:p>
          <w:p w14:paraId="71DCAB3B" w14:textId="77777777" w:rsidR="00B06307" w:rsidRPr="00CA7532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CA7532">
              <w:rPr>
                <w:rFonts w:ascii="Times New Roman" w:hAnsi="Times New Roman" w:cs="Times New Roman"/>
              </w:rPr>
              <w:t>išilgine kryptimi</w:t>
            </w:r>
          </w:p>
          <w:p w14:paraId="39A1FAC2" w14:textId="77777777" w:rsidR="00B06307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CA7532">
              <w:rPr>
                <w:rFonts w:ascii="Times New Roman" w:hAnsi="Times New Roman" w:cs="Times New Roman"/>
              </w:rPr>
              <w:t>skersine kryptimi</w:t>
            </w:r>
          </w:p>
          <w:p w14:paraId="161DB5ED" w14:textId="77777777" w:rsidR="00B06307" w:rsidRPr="00A201C4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CA7532">
              <w:rPr>
                <w:rFonts w:ascii="Times New Roman" w:hAnsi="Times New Roman" w:cs="Times New Roman"/>
              </w:rPr>
              <w:t>LST EN ISO 13934-1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90996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7D5173B7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38D12479" w14:textId="77777777" w:rsidR="00B06307" w:rsidRPr="00CA7532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CA7532">
              <w:rPr>
                <w:rFonts w:ascii="Times New Roman" w:hAnsi="Times New Roman" w:cs="Times New Roman"/>
                <w:i/>
                <w:iCs/>
              </w:rPr>
              <w:t>≥ 1200</w:t>
            </w:r>
          </w:p>
          <w:p w14:paraId="4A710C80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CA7532">
              <w:rPr>
                <w:rFonts w:ascii="Times New Roman" w:hAnsi="Times New Roman" w:cs="Times New Roman"/>
                <w:i/>
                <w:iCs/>
              </w:rPr>
              <w:t>≥ 600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95C78" w14:textId="77777777" w:rsidR="00B06307" w:rsidRPr="00A201C4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CA7532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D5CDC" w14:textId="77777777" w:rsidR="00B06307" w:rsidRDefault="00B06307" w:rsidP="00B06307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B06307" w:rsidRPr="00DC2974" w14:paraId="52D04253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B23E1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lentelė</w:t>
            </w:r>
          </w:p>
          <w:p w14:paraId="54FC4EDF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A9C92" w14:textId="77777777" w:rsidR="00B06307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CA7532">
              <w:rPr>
                <w:rFonts w:ascii="Times New Roman" w:hAnsi="Times New Roman" w:cs="Times New Roman"/>
              </w:rPr>
              <w:t>Atsparumas vandens prasiskverbimui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A7532">
              <w:rPr>
                <w:rFonts w:ascii="Times New Roman" w:hAnsi="Times New Roman" w:cs="Times New Roman"/>
              </w:rPr>
              <w:t>Pradinis</w:t>
            </w:r>
            <w:r>
              <w:rPr>
                <w:rFonts w:ascii="Times New Roman" w:hAnsi="Times New Roman" w:cs="Times New Roman"/>
              </w:rPr>
              <w:t>, mm</w:t>
            </w:r>
          </w:p>
          <w:p w14:paraId="0B058BE5" w14:textId="77777777" w:rsidR="00B06307" w:rsidRPr="00CA7532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CA7532">
              <w:rPr>
                <w:rFonts w:ascii="Times New Roman" w:hAnsi="Times New Roman" w:cs="Times New Roman"/>
              </w:rPr>
              <w:t>LST EN 20811 (EN 20811; ISO 811)</w:t>
            </w:r>
          </w:p>
          <w:p w14:paraId="6ED49798" w14:textId="77777777" w:rsidR="00B06307" w:rsidRPr="00A201C4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CA7532">
              <w:rPr>
                <w:rFonts w:ascii="Times New Roman" w:hAnsi="Times New Roman" w:cs="Times New Roman"/>
              </w:rPr>
              <w:t>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8A664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CA7532">
              <w:rPr>
                <w:rFonts w:ascii="Times New Roman" w:hAnsi="Times New Roman" w:cs="Times New Roman"/>
                <w:i/>
                <w:iCs/>
              </w:rPr>
              <w:t>≥ 10000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4340D" w14:textId="77777777" w:rsidR="00B06307" w:rsidRPr="00A201C4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CA7532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DBBF3" w14:textId="77777777" w:rsidR="00B06307" w:rsidRDefault="00B06307" w:rsidP="00B06307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B06307" w:rsidRPr="00DC2974" w14:paraId="7D53CD18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D5D78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lentelė</w:t>
            </w:r>
          </w:p>
          <w:p w14:paraId="3C478CFA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81822" w14:textId="77777777" w:rsidR="00B06307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CA7532">
              <w:rPr>
                <w:rFonts w:ascii="Times New Roman" w:hAnsi="Times New Roman" w:cs="Times New Roman"/>
              </w:rPr>
              <w:t xml:space="preserve">Atsparumas dilinimui, esant 12 </w:t>
            </w:r>
            <w:proofErr w:type="spellStart"/>
            <w:r w:rsidRPr="00CA7532">
              <w:rPr>
                <w:rFonts w:ascii="Times New Roman" w:hAnsi="Times New Roman" w:cs="Times New Roman"/>
              </w:rPr>
              <w:t>kPa</w:t>
            </w:r>
            <w:proofErr w:type="spellEnd"/>
            <w:r w:rsidRPr="00CA7532">
              <w:rPr>
                <w:rFonts w:ascii="Times New Roman" w:hAnsi="Times New Roman" w:cs="Times New Roman"/>
              </w:rPr>
              <w:t xml:space="preserve"> vardiniam slėgiui</w:t>
            </w:r>
            <w:r>
              <w:rPr>
                <w:rFonts w:ascii="Times New Roman" w:hAnsi="Times New Roman" w:cs="Times New Roman"/>
              </w:rPr>
              <w:t>, sūkiai</w:t>
            </w:r>
          </w:p>
          <w:p w14:paraId="0BC28481" w14:textId="77777777" w:rsidR="00B06307" w:rsidRPr="00A201C4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CA7532">
              <w:rPr>
                <w:rFonts w:ascii="Times New Roman" w:hAnsi="Times New Roman" w:cs="Times New Roman"/>
              </w:rPr>
              <w:t>LST EN ISO 12947-2 (EN ISO 12947-2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20C86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CA7532">
              <w:rPr>
                <w:rFonts w:ascii="Times New Roman" w:hAnsi="Times New Roman" w:cs="Times New Roman"/>
                <w:i/>
                <w:iCs/>
              </w:rPr>
              <w:t>≥ 100000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74B59" w14:textId="77777777" w:rsidR="00B06307" w:rsidRPr="00A201C4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CA7532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24091" w14:textId="77777777" w:rsidR="00B06307" w:rsidRDefault="00B06307" w:rsidP="00B06307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B06307" w:rsidRPr="00DC2974" w14:paraId="6A3D7CE0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00A6E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lentelė</w:t>
            </w:r>
          </w:p>
          <w:p w14:paraId="1DCCE96B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35DF9" w14:textId="77777777" w:rsidR="00B06307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CA7532">
              <w:rPr>
                <w:rFonts w:ascii="Times New Roman" w:hAnsi="Times New Roman" w:cs="Times New Roman"/>
              </w:rPr>
              <w:t>Susitraukimas po skalbimo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CA7532">
              <w:rPr>
                <w:rFonts w:ascii="Times New Roman" w:hAnsi="Times New Roman" w:cs="Times New Roman"/>
              </w:rPr>
              <w:t>%</w:t>
            </w:r>
          </w:p>
          <w:p w14:paraId="3CD90AD3" w14:textId="77777777" w:rsidR="00B06307" w:rsidRPr="00CA7532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Bandymo metodo žymuo </w:t>
            </w:r>
            <w:r w:rsidRPr="00CA7532">
              <w:rPr>
                <w:rFonts w:ascii="Times New Roman" w:hAnsi="Times New Roman" w:cs="Times New Roman"/>
              </w:rPr>
              <w:t>LST EN ISO 6330 (ISO 6330-5A)</w:t>
            </w:r>
          </w:p>
          <w:p w14:paraId="6D8113AC" w14:textId="77777777" w:rsidR="00B06307" w:rsidRPr="00CA7532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CA7532">
              <w:rPr>
                <w:rFonts w:ascii="Times New Roman" w:hAnsi="Times New Roman" w:cs="Times New Roman"/>
              </w:rPr>
              <w:t>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C9138" w14:textId="77777777" w:rsidR="00B06307" w:rsidRPr="00CA7532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CA7532">
              <w:rPr>
                <w:rFonts w:ascii="Times New Roman" w:hAnsi="Times New Roman" w:cs="Times New Roman"/>
                <w:i/>
                <w:iCs/>
              </w:rPr>
              <w:lastRenderedPageBreak/>
              <w:t>max</w:t>
            </w:r>
            <w:proofErr w:type="spellEnd"/>
            <w:r w:rsidRPr="00CA7532">
              <w:rPr>
                <w:rFonts w:ascii="Times New Roman" w:hAnsi="Times New Roman" w:cs="Times New Roman"/>
                <w:i/>
                <w:iCs/>
              </w:rPr>
              <w:t xml:space="preserve"> ± 3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BBBD4" w14:textId="77777777" w:rsidR="00B06307" w:rsidRPr="00CA7532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CA7532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18D7A" w14:textId="77777777" w:rsidR="00B06307" w:rsidRDefault="00B06307" w:rsidP="00B06307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B06307" w:rsidRPr="00DC2974" w14:paraId="7F18A23B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C8B5E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lentelė</w:t>
            </w:r>
          </w:p>
          <w:p w14:paraId="34AB87DD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806A6" w14:textId="77777777" w:rsidR="00B06307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CA7532">
              <w:rPr>
                <w:rFonts w:ascii="Times New Roman" w:hAnsi="Times New Roman" w:cs="Times New Roman"/>
              </w:rPr>
              <w:t>Apipurškimo bandymas</w:t>
            </w:r>
            <w:r>
              <w:rPr>
                <w:rFonts w:ascii="Times New Roman" w:hAnsi="Times New Roman" w:cs="Times New Roman"/>
              </w:rPr>
              <w:t>, balai</w:t>
            </w:r>
          </w:p>
          <w:p w14:paraId="0473CE39" w14:textId="77777777" w:rsidR="00B06307" w:rsidRPr="00CA7532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CA7532">
              <w:rPr>
                <w:rFonts w:ascii="Times New Roman" w:hAnsi="Times New Roman" w:cs="Times New Roman"/>
              </w:rPr>
              <w:t>LST EN ISO 4920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B11DC" w14:textId="77777777" w:rsidR="00B06307" w:rsidRPr="00CA7532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CA7532">
              <w:rPr>
                <w:rFonts w:ascii="Times New Roman" w:hAnsi="Times New Roman" w:cs="Times New Roman"/>
                <w:i/>
                <w:iCs/>
              </w:rPr>
              <w:t>≥ 4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904C1" w14:textId="77777777" w:rsidR="00B06307" w:rsidRPr="00CA7532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CA7532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8462B" w14:textId="77777777" w:rsidR="00B06307" w:rsidRDefault="00B06307" w:rsidP="00B06307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B06307" w:rsidRPr="00DC2974" w14:paraId="09A8A5AD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49DA1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lentelė</w:t>
            </w:r>
          </w:p>
          <w:p w14:paraId="04F00E6C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5EC20" w14:textId="77777777" w:rsidR="00B06307" w:rsidRPr="00CA7532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CA7532">
              <w:rPr>
                <w:rFonts w:ascii="Times New Roman" w:hAnsi="Times New Roman" w:cs="Times New Roman"/>
              </w:rPr>
              <w:t>Atsparumas plyšimui</w:t>
            </w:r>
            <w:r>
              <w:rPr>
                <w:rFonts w:ascii="Times New Roman" w:hAnsi="Times New Roman" w:cs="Times New Roman"/>
              </w:rPr>
              <w:t>, N</w:t>
            </w:r>
          </w:p>
          <w:p w14:paraId="49204584" w14:textId="77777777" w:rsidR="00B06307" w:rsidRPr="00CA7532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CA7532">
              <w:rPr>
                <w:rFonts w:ascii="Times New Roman" w:hAnsi="Times New Roman" w:cs="Times New Roman"/>
              </w:rPr>
              <w:t>ataudų kryptimi</w:t>
            </w:r>
          </w:p>
          <w:p w14:paraId="7617B423" w14:textId="77777777" w:rsidR="00B06307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CA7532">
              <w:rPr>
                <w:rFonts w:ascii="Times New Roman" w:hAnsi="Times New Roman" w:cs="Times New Roman"/>
              </w:rPr>
              <w:t>metmenų kryptimi</w:t>
            </w:r>
          </w:p>
          <w:p w14:paraId="0666A518" w14:textId="77777777" w:rsidR="00B06307" w:rsidRPr="00CA7532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CA7532">
              <w:rPr>
                <w:rFonts w:ascii="Times New Roman" w:hAnsi="Times New Roman" w:cs="Times New Roman"/>
              </w:rPr>
              <w:t>LST EN ISO 13937-2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83F4B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4500F537" w14:textId="77777777" w:rsidR="00B06307" w:rsidRPr="00CA7532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CA7532">
              <w:rPr>
                <w:rFonts w:ascii="Times New Roman" w:hAnsi="Times New Roman" w:cs="Times New Roman"/>
                <w:i/>
                <w:iCs/>
              </w:rPr>
              <w:t>≥ 20</w:t>
            </w:r>
          </w:p>
          <w:p w14:paraId="50CC1812" w14:textId="77777777" w:rsidR="00B06307" w:rsidRPr="00CA7532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CA7532">
              <w:rPr>
                <w:rFonts w:ascii="Times New Roman" w:hAnsi="Times New Roman" w:cs="Times New Roman"/>
                <w:i/>
                <w:iCs/>
              </w:rPr>
              <w:t>≥ 10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44341" w14:textId="77777777" w:rsidR="00B06307" w:rsidRPr="00CA7532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CA7532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4F0DA" w14:textId="77777777" w:rsidR="00B06307" w:rsidRDefault="00B06307" w:rsidP="00B06307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B06307" w:rsidRPr="00DC2974" w14:paraId="77D0BA9C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8A675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lentelė</w:t>
            </w:r>
          </w:p>
          <w:p w14:paraId="69468A5A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69335" w14:textId="77777777" w:rsidR="00B06307" w:rsidRPr="00CA7532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CA7532">
              <w:rPr>
                <w:rFonts w:ascii="Times New Roman" w:hAnsi="Times New Roman" w:cs="Times New Roman"/>
              </w:rPr>
              <w:t>Sukibimo stiprumas</w:t>
            </w:r>
            <w:r>
              <w:rPr>
                <w:rFonts w:ascii="Times New Roman" w:hAnsi="Times New Roman" w:cs="Times New Roman"/>
              </w:rPr>
              <w:t>, N</w:t>
            </w:r>
          </w:p>
          <w:p w14:paraId="12BA4368" w14:textId="77777777" w:rsidR="00B06307" w:rsidRPr="00CA7532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CA7532">
              <w:rPr>
                <w:rFonts w:ascii="Times New Roman" w:hAnsi="Times New Roman" w:cs="Times New Roman"/>
              </w:rPr>
              <w:t>matmenų kryptimi</w:t>
            </w:r>
          </w:p>
          <w:p w14:paraId="0EB89685" w14:textId="77777777" w:rsidR="00B06307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CA7532">
              <w:rPr>
                <w:rFonts w:ascii="Times New Roman" w:hAnsi="Times New Roman" w:cs="Times New Roman"/>
              </w:rPr>
              <w:t>ataudų kryptimi</w:t>
            </w:r>
          </w:p>
          <w:p w14:paraId="5A732676" w14:textId="77777777" w:rsidR="00B06307" w:rsidRPr="00CA7532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336821">
              <w:rPr>
                <w:rFonts w:ascii="Times New Roman" w:hAnsi="Times New Roman" w:cs="Times New Roman"/>
              </w:rPr>
              <w:t>ISO 2411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754E9" w14:textId="77777777" w:rsidR="00B06307" w:rsidRPr="00336821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≥ </w:t>
            </w:r>
            <w:r w:rsidRPr="00336821">
              <w:rPr>
                <w:rFonts w:ascii="Times New Roman" w:hAnsi="Times New Roman" w:cs="Times New Roman"/>
                <w:i/>
                <w:iCs/>
              </w:rPr>
              <w:t>10</w:t>
            </w:r>
          </w:p>
          <w:p w14:paraId="5EA13287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</w:t>
            </w:r>
            <w:r w:rsidRPr="00336821">
              <w:rPr>
                <w:rFonts w:ascii="Times New Roman" w:hAnsi="Times New Roman" w:cs="Times New Roman"/>
                <w:i/>
                <w:iCs/>
              </w:rPr>
              <w:t xml:space="preserve"> 10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C549C" w14:textId="77777777" w:rsidR="00B06307" w:rsidRPr="00CA7532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CA7532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6D044" w14:textId="77777777" w:rsidR="00B06307" w:rsidRDefault="00B06307" w:rsidP="00B06307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B06307" w:rsidRPr="00DC2974" w14:paraId="7C6D38DB" w14:textId="77777777" w:rsidTr="00E93C8A">
        <w:trPr>
          <w:gridAfter w:val="1"/>
          <w:wAfter w:w="236" w:type="dxa"/>
        </w:trPr>
        <w:tc>
          <w:tcPr>
            <w:tcW w:w="15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3E0E5" w14:textId="77777777" w:rsidR="00B06307" w:rsidRPr="00336821" w:rsidRDefault="00B06307" w:rsidP="00B06307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Cs/>
              </w:rPr>
            </w:pPr>
            <w:r w:rsidRPr="00336821">
              <w:rPr>
                <w:rFonts w:ascii="Times New Roman" w:hAnsi="Times New Roman" w:cs="Times New Roman"/>
                <w:b/>
                <w:bCs/>
                <w:iCs/>
              </w:rPr>
              <w:t>TECHNINĖS CHARAKTERISTIKOS KIBIEMS UŽSEGIMAMS</w:t>
            </w:r>
          </w:p>
          <w:p w14:paraId="4D276C29" w14:textId="77777777" w:rsidR="00B06307" w:rsidRDefault="00B06307" w:rsidP="00B06307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336821">
              <w:rPr>
                <w:rFonts w:ascii="Times New Roman" w:hAnsi="Times New Roman" w:cs="Times New Roman"/>
                <w:i/>
              </w:rPr>
              <w:t>(artimos viršaus audiniui spalvos)</w:t>
            </w:r>
          </w:p>
        </w:tc>
      </w:tr>
      <w:tr w:rsidR="00B06307" w:rsidRPr="00DC2974" w14:paraId="67789BE3" w14:textId="77777777" w:rsidTr="00D33D82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5581F4A" w14:textId="739B62F0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hAnsi="Times New Roman" w:cs="Times New Roman"/>
                <w:b/>
              </w:rPr>
              <w:t>Techninės specifikacijos punktas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77CA393" w14:textId="2B2F833B" w:rsidR="00B06307" w:rsidRPr="00CA7532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 xml:space="preserve">Reikalaujamos prekių techninės charakteristikos 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9C4688" w14:textId="58CA339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E93C8A">
              <w:rPr>
                <w:rFonts w:ascii="Times New Roman" w:hAnsi="Times New Roman" w:cs="Times New Roman"/>
                <w:b/>
              </w:rPr>
              <w:t>Rodiklio reikšmė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4AC20D" w14:textId="602A1ACB" w:rsidR="00B06307" w:rsidRPr="00CA7532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>Tiekėjo siūlomų prekių rodiklių konkrečios reikšmės*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031CE6" w14:textId="4A52D003" w:rsidR="00B06307" w:rsidRDefault="00B06307" w:rsidP="00B06307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E93C8A">
              <w:rPr>
                <w:rFonts w:ascii="Times New Roman" w:eastAsia="Times New Roman" w:hAnsi="Times New Roman" w:cs="Times New Roman"/>
                <w:b/>
              </w:rPr>
              <w:t xml:space="preserve">Nurodomas gamintojo techninės dokumentacijos </w:t>
            </w:r>
            <w:r w:rsidRPr="00E93C8A">
              <w:rPr>
                <w:rFonts w:ascii="Times New Roman" w:eastAsia="Times New Roman" w:hAnsi="Times New Roman" w:cs="Times New Roman"/>
              </w:rPr>
              <w:t>(</w:t>
            </w:r>
            <w:r w:rsidRPr="00E93C8A">
              <w:rPr>
                <w:rFonts w:ascii="Times New Roman" w:eastAsia="Times New Roman" w:hAnsi="Times New Roman" w:cs="Times New Roman"/>
                <w:i/>
              </w:rPr>
              <w:t>kaip reikalaujama pirkimo sąlygų 5.10.7 p.</w:t>
            </w:r>
            <w:r w:rsidRPr="00E93C8A">
              <w:rPr>
                <w:rFonts w:ascii="Times New Roman" w:eastAsia="Times New Roman" w:hAnsi="Times New Roman" w:cs="Times New Roman"/>
                <w:b/>
              </w:rPr>
              <w:t>) pavadinimas/numeris,  jo puslapio ir punkto numeris, kuriame nurodyta stulpelyje Nr. 4 nurodyta konkreti rodiklio reikšmė</w:t>
            </w:r>
          </w:p>
        </w:tc>
      </w:tr>
      <w:tr w:rsidR="00B06307" w:rsidRPr="00DC2974" w14:paraId="444CAB14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8E2CC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lentelė</w:t>
            </w:r>
          </w:p>
          <w:p w14:paraId="4F3CF0B4" w14:textId="5801A5F1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7F5BA" w14:textId="77777777" w:rsidR="00B06307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336821">
              <w:rPr>
                <w:rFonts w:ascii="Times New Roman" w:hAnsi="Times New Roman" w:cs="Times New Roman"/>
              </w:rPr>
              <w:t>Atskiriamoji jėga, N/cm</w:t>
            </w:r>
          </w:p>
          <w:p w14:paraId="2DAABEFB" w14:textId="77777777" w:rsidR="00B06307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336821">
              <w:rPr>
                <w:rFonts w:ascii="Times New Roman" w:hAnsi="Times New Roman" w:cs="Times New Roman"/>
              </w:rPr>
              <w:t>po skalbimo</w:t>
            </w:r>
          </w:p>
          <w:p w14:paraId="0A6D77EE" w14:textId="77777777" w:rsidR="00B06307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336821">
              <w:rPr>
                <w:rFonts w:ascii="Times New Roman" w:hAnsi="Times New Roman" w:cs="Times New Roman"/>
              </w:rPr>
              <w:t>po 5 000 atidarymo - uždarymo ciklų</w:t>
            </w:r>
          </w:p>
          <w:p w14:paraId="6FEB03E7" w14:textId="249EA9A6" w:rsidR="00B06307" w:rsidRPr="00336821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336821">
              <w:rPr>
                <w:rFonts w:ascii="Times New Roman" w:hAnsi="Times New Roman" w:cs="Times New Roman"/>
              </w:rPr>
              <w:t>LST EN 12242 (EN 12242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F0404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07AA0EEF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</w:t>
            </w:r>
            <w:r w:rsidRPr="00336821">
              <w:rPr>
                <w:rFonts w:ascii="Times New Roman" w:hAnsi="Times New Roman" w:cs="Times New Roman"/>
                <w:i/>
                <w:iCs/>
              </w:rPr>
              <w:t xml:space="preserve"> 1,3</w:t>
            </w:r>
          </w:p>
          <w:p w14:paraId="26019EF2" w14:textId="220B9582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≥ </w:t>
            </w:r>
            <w:r w:rsidRPr="00336821">
              <w:rPr>
                <w:rFonts w:ascii="Times New Roman" w:hAnsi="Times New Roman" w:cs="Times New Roman"/>
                <w:i/>
                <w:iCs/>
              </w:rPr>
              <w:t>0,65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B5E4A" w14:textId="317355EC" w:rsidR="00B06307" w:rsidRPr="00336821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336821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D1573" w14:textId="63C7DB55" w:rsidR="00B06307" w:rsidRDefault="00B06307" w:rsidP="00B06307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B06307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B06307" w:rsidRPr="00DC2974" w14:paraId="7444CBE5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148BB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lentelė</w:t>
            </w:r>
          </w:p>
          <w:p w14:paraId="614FEBAC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11919" w14:textId="77777777" w:rsidR="00B06307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  <w:vertAlign w:val="superscript"/>
              </w:rPr>
            </w:pPr>
            <w:r>
              <w:rPr>
                <w:rFonts w:ascii="Times New Roman" w:hAnsi="Times New Roman" w:cs="Times New Roman"/>
              </w:rPr>
              <w:t>Šlyties jėga, N/cm</w:t>
            </w:r>
            <w:r>
              <w:rPr>
                <w:rFonts w:ascii="Times New Roman" w:hAnsi="Times New Roman" w:cs="Times New Roman"/>
                <w:vertAlign w:val="superscript"/>
              </w:rPr>
              <w:t>2</w:t>
            </w:r>
          </w:p>
          <w:p w14:paraId="74FCB855" w14:textId="77777777" w:rsidR="00B06307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00001E">
              <w:rPr>
                <w:rFonts w:ascii="Times New Roman" w:hAnsi="Times New Roman" w:cs="Times New Roman"/>
              </w:rPr>
              <w:t>po skalbimo</w:t>
            </w:r>
          </w:p>
          <w:p w14:paraId="1E38966F" w14:textId="77777777" w:rsidR="00B06307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00001E">
              <w:rPr>
                <w:rFonts w:ascii="Times New Roman" w:hAnsi="Times New Roman" w:cs="Times New Roman"/>
              </w:rPr>
              <w:t>po 10 000 atidarymo - uždarymo ciklų</w:t>
            </w:r>
          </w:p>
          <w:p w14:paraId="7BEFD60B" w14:textId="77777777" w:rsidR="00B06307" w:rsidRPr="0000001E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Bandymo metodo žymuo </w:t>
            </w:r>
            <w:r w:rsidRPr="001A4863">
              <w:rPr>
                <w:rFonts w:ascii="Times New Roman" w:hAnsi="Times New Roman" w:cs="Times New Roman"/>
              </w:rPr>
              <w:t>LST EN 13780 (EN 13780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36D44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27B39A8D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</w:t>
            </w:r>
            <w:r w:rsidRPr="0000001E">
              <w:rPr>
                <w:rFonts w:ascii="Times New Roman" w:hAnsi="Times New Roman" w:cs="Times New Roman"/>
                <w:i/>
                <w:iCs/>
              </w:rPr>
              <w:t xml:space="preserve"> 6</w:t>
            </w:r>
          </w:p>
          <w:p w14:paraId="303CECB0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</w:t>
            </w:r>
            <w:r w:rsidRPr="0000001E">
              <w:rPr>
                <w:rFonts w:ascii="Times New Roman" w:hAnsi="Times New Roman" w:cs="Times New Roman"/>
                <w:i/>
                <w:iCs/>
              </w:rPr>
              <w:t xml:space="preserve"> 3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0F122" w14:textId="77777777" w:rsidR="00B06307" w:rsidRPr="00CA7532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00001E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F6CFC" w14:textId="6FC3918D" w:rsidR="00B06307" w:rsidRDefault="00B06307" w:rsidP="00B06307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B06307">
              <w:rPr>
                <w:rFonts w:ascii="Times New Roman" w:hAnsi="Times New Roman" w:cs="Times New Roman"/>
                <w:i/>
              </w:rPr>
              <w:t>nurodyti</w:t>
            </w:r>
          </w:p>
        </w:tc>
      </w:tr>
      <w:tr w:rsidR="00B06307" w:rsidRPr="00DC2974" w14:paraId="53AA2CDE" w14:textId="77777777" w:rsidTr="00E93C8A">
        <w:trPr>
          <w:gridAfter w:val="1"/>
          <w:wAfter w:w="236" w:type="dxa"/>
        </w:trPr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F13EB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lentelė</w:t>
            </w:r>
          </w:p>
          <w:p w14:paraId="0ABBDE70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punktas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12DC6" w14:textId="77777777" w:rsidR="00B06307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Nusidažymo atsparumas, balai</w:t>
            </w:r>
          </w:p>
          <w:p w14:paraId="195602E3" w14:textId="77777777" w:rsidR="00B06307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dirbtinei šviesai</w:t>
            </w:r>
          </w:p>
          <w:p w14:paraId="13B97EE8" w14:textId="77777777" w:rsidR="00B06307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skalbimui</w:t>
            </w:r>
          </w:p>
          <w:p w14:paraId="4E4645D9" w14:textId="77777777" w:rsidR="00B06307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sausai trinčiai</w:t>
            </w:r>
          </w:p>
          <w:p w14:paraId="78F27F2E" w14:textId="77777777" w:rsidR="00B06307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šlapiai trinčiai</w:t>
            </w:r>
          </w:p>
          <w:p w14:paraId="0A05F064" w14:textId="77777777" w:rsidR="00B06307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ndymo metodo žymuo </w:t>
            </w:r>
            <w:r w:rsidRPr="001A4863">
              <w:rPr>
                <w:rFonts w:ascii="Times New Roman" w:hAnsi="Times New Roman" w:cs="Times New Roman"/>
              </w:rPr>
              <w:t>LST EN ISO 105-B02 (ISO 105-B02) arba lygiavertis</w:t>
            </w:r>
          </w:p>
          <w:p w14:paraId="20E3D65D" w14:textId="77777777" w:rsidR="00B06307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LST EN ISO 105-C06 (ISO 105-C06) arba lygiavertis</w:t>
            </w:r>
          </w:p>
          <w:p w14:paraId="5FA383CD" w14:textId="77777777" w:rsidR="00B06307" w:rsidRPr="001A4863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LST EN ISO 105-X12,-X16</w:t>
            </w:r>
          </w:p>
          <w:p w14:paraId="1F043D65" w14:textId="77777777" w:rsidR="00B06307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(ISO 105-X12,-X16) arba lygiavertis</w:t>
            </w:r>
          </w:p>
          <w:p w14:paraId="00B41114" w14:textId="77777777" w:rsidR="00B06307" w:rsidRPr="001A4863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LST EN ISO 105-X12,-X16</w:t>
            </w:r>
          </w:p>
          <w:p w14:paraId="16FFE763" w14:textId="77777777" w:rsidR="00B06307" w:rsidRPr="00CA7532" w:rsidRDefault="00B06307" w:rsidP="00B06307">
            <w:pPr>
              <w:tabs>
                <w:tab w:val="left" w:pos="567"/>
                <w:tab w:val="left" w:pos="900"/>
                <w:tab w:val="left" w:pos="2127"/>
              </w:tabs>
              <w:suppressAutoHyphens/>
              <w:spacing w:after="0" w:line="240" w:lineRule="auto"/>
              <w:ind w:right="98"/>
              <w:jc w:val="both"/>
              <w:rPr>
                <w:rFonts w:ascii="Times New Roman" w:hAnsi="Times New Roman" w:cs="Times New Roman"/>
              </w:rPr>
            </w:pPr>
            <w:r w:rsidRPr="001A4863">
              <w:rPr>
                <w:rFonts w:ascii="Times New Roman" w:hAnsi="Times New Roman" w:cs="Times New Roman"/>
              </w:rPr>
              <w:t>(ISO 105-X12,-X16) arba lygiaver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C8081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61BABB67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53B43B41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</w:t>
            </w:r>
            <w:r w:rsidRPr="001A4863">
              <w:rPr>
                <w:rFonts w:ascii="Times New Roman" w:hAnsi="Times New Roman" w:cs="Times New Roman"/>
                <w:i/>
                <w:iCs/>
              </w:rPr>
              <w:t xml:space="preserve"> 5</w:t>
            </w:r>
          </w:p>
          <w:p w14:paraId="4452087A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 4</w:t>
            </w:r>
          </w:p>
          <w:p w14:paraId="1A1BFE53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 4</w:t>
            </w:r>
          </w:p>
          <w:p w14:paraId="3EF86D00" w14:textId="77777777" w:rsidR="00B06307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≥ 3</w:t>
            </w:r>
          </w:p>
        </w:tc>
        <w:tc>
          <w:tcPr>
            <w:tcW w:w="4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A7157" w14:textId="77777777" w:rsidR="00B06307" w:rsidRPr="00CA7532" w:rsidRDefault="00B06307" w:rsidP="00B063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A4863">
              <w:rPr>
                <w:rFonts w:ascii="Times New Roman" w:hAnsi="Times New Roman" w:cs="Times New Roman"/>
                <w:i/>
              </w:rPr>
              <w:t>nurodyti konkrečia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AF65E" w14:textId="7221C807" w:rsidR="00B06307" w:rsidRDefault="00B06307" w:rsidP="00B06307">
            <w:pPr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B06307">
              <w:rPr>
                <w:rFonts w:ascii="Times New Roman" w:hAnsi="Times New Roman" w:cs="Times New Roman"/>
                <w:i/>
              </w:rPr>
              <w:t>nurodyti</w:t>
            </w:r>
          </w:p>
        </w:tc>
      </w:tr>
    </w:tbl>
    <w:p w14:paraId="42882DBF" w14:textId="77777777" w:rsidR="00336821" w:rsidRPr="00DC2974" w:rsidRDefault="00336821" w:rsidP="004B61BC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lt-LT"/>
        </w:rPr>
      </w:pPr>
    </w:p>
    <w:p w14:paraId="7D4FBDD8" w14:textId="77777777" w:rsidR="004B61BC" w:rsidRPr="00DC2974" w:rsidRDefault="00044D22" w:rsidP="00044D22">
      <w:pPr>
        <w:suppressAutoHyphens/>
        <w:spacing w:after="0" w:line="240" w:lineRule="auto"/>
        <w:ind w:left="34"/>
        <w:jc w:val="both"/>
        <w:rPr>
          <w:rFonts w:ascii="Times New Roman" w:eastAsia="Times New Roman" w:hAnsi="Times New Roman" w:cs="Times New Roman"/>
          <w:lang w:eastAsia="lt-LT"/>
        </w:rPr>
      </w:pPr>
      <w:r w:rsidRPr="00DC2974">
        <w:rPr>
          <w:rFonts w:ascii="Times New Roman" w:eastAsia="Times New Roman" w:hAnsi="Times New Roman" w:cs="Times New Roman"/>
          <w:lang w:eastAsia="lt-LT"/>
        </w:rPr>
        <w:t>*Tiekėjas turi įrašyti konkrečias techninių rodiklių reikšmes, kurias atitinka siūlomos prekės ir kurios nurodytos kartu su pasiūlymu pateiktuose laboratorinių bandymų protokoluose.</w:t>
      </w:r>
    </w:p>
    <w:p w14:paraId="7732EFEA" w14:textId="77777777" w:rsidR="00044D22" w:rsidRPr="00DC2974" w:rsidRDefault="00044D22" w:rsidP="00044D22">
      <w:pPr>
        <w:suppressAutoHyphens/>
        <w:spacing w:after="0" w:line="240" w:lineRule="auto"/>
        <w:ind w:left="34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p w14:paraId="782AEC4D" w14:textId="77777777" w:rsidR="004B61BC" w:rsidRPr="00DC2974" w:rsidRDefault="004B61BC" w:rsidP="00991497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 w:rsidRPr="00DC2974">
        <w:rPr>
          <w:rFonts w:ascii="Times New Roman" w:hAnsi="Times New Roman" w:cs="Times New Roman"/>
          <w:b/>
        </w:rPr>
        <w:t>Pastabos</w:t>
      </w:r>
      <w:r w:rsidRPr="00DC2974">
        <w:rPr>
          <w:rFonts w:ascii="Times New Roman" w:hAnsi="Times New Roman" w:cs="Times New Roman"/>
        </w:rPr>
        <w:t xml:space="preserve">: </w:t>
      </w:r>
      <w:r w:rsidR="00991497">
        <w:rPr>
          <w:rFonts w:ascii="Times New Roman" w:hAnsi="Times New Roman" w:cs="Times New Roman"/>
        </w:rPr>
        <w:t>Turi būti pateiktas IR atspindžio nustatymo protokolas kuprinės viršaus audiniui (techninės specifikacijos 1 lentelės 2 pastaba) ir kuprinės gaubto audiniui (techninės specifikacijos 5 lentelės 2 pastaba).</w:t>
      </w:r>
    </w:p>
    <w:p w14:paraId="21B82F66" w14:textId="77777777" w:rsidR="004B61BC" w:rsidRPr="00DC2974" w:rsidRDefault="004B61BC" w:rsidP="004B61BC">
      <w:pPr>
        <w:spacing w:after="0" w:line="240" w:lineRule="auto"/>
        <w:rPr>
          <w:rFonts w:ascii="Times New Roman" w:hAnsi="Times New Roman" w:cs="Times New Roman"/>
        </w:rPr>
      </w:pPr>
    </w:p>
    <w:p w14:paraId="31FF2569" w14:textId="77777777" w:rsidR="004B61BC" w:rsidRPr="00DC2974" w:rsidRDefault="004B61BC" w:rsidP="004B61BC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DC2974">
        <w:rPr>
          <w:rFonts w:ascii="Times New Roman" w:hAnsi="Times New Roman" w:cs="Times New Roman"/>
        </w:rPr>
        <w:t>_____________________</w:t>
      </w:r>
    </w:p>
    <w:p w14:paraId="244B0051" w14:textId="77777777" w:rsidR="0043421C" w:rsidRPr="00DC2974" w:rsidRDefault="0043421C" w:rsidP="006270E2">
      <w:pPr>
        <w:spacing w:after="0" w:line="240" w:lineRule="auto"/>
        <w:jc w:val="center"/>
        <w:rPr>
          <w:rFonts w:ascii="Times New Roman" w:hAnsi="Times New Roman" w:cs="Times New Roman"/>
        </w:rPr>
      </w:pPr>
    </w:p>
    <w:sectPr w:rsidR="0043421C" w:rsidRPr="00DC2974" w:rsidSect="00E93C8A">
      <w:footerReference w:type="default" r:id="rId8"/>
      <w:pgSz w:w="16838" w:h="11906" w:orient="landscape"/>
      <w:pgMar w:top="1418" w:right="851" w:bottom="567" w:left="426" w:header="567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EB6015" w14:textId="77777777" w:rsidR="00C01798" w:rsidRDefault="00C01798" w:rsidP="00D91173">
      <w:pPr>
        <w:spacing w:after="0" w:line="240" w:lineRule="auto"/>
      </w:pPr>
      <w:r>
        <w:separator/>
      </w:r>
    </w:p>
  </w:endnote>
  <w:endnote w:type="continuationSeparator" w:id="0">
    <w:p w14:paraId="7868F370" w14:textId="77777777" w:rsidR="00C01798" w:rsidRDefault="00C01798" w:rsidP="00D9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DokChampa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00000000" w:usb1="C0007841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104092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8D0033" w14:textId="6E07C81B" w:rsidR="00D96CDD" w:rsidRPr="00D91173" w:rsidRDefault="00D96CDD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D91173">
          <w:rPr>
            <w:rFonts w:ascii="Times New Roman" w:hAnsi="Times New Roman" w:cs="Times New Roman"/>
            <w:sz w:val="24"/>
          </w:rPr>
          <w:fldChar w:fldCharType="begin"/>
        </w:r>
        <w:r w:rsidRPr="00D9117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91173">
          <w:rPr>
            <w:rFonts w:ascii="Times New Roman" w:hAnsi="Times New Roman" w:cs="Times New Roman"/>
            <w:sz w:val="24"/>
          </w:rPr>
          <w:fldChar w:fldCharType="separate"/>
        </w:r>
        <w:r w:rsidR="00E940A2">
          <w:rPr>
            <w:rFonts w:ascii="Times New Roman" w:hAnsi="Times New Roman" w:cs="Times New Roman"/>
            <w:noProof/>
            <w:sz w:val="24"/>
          </w:rPr>
          <w:t>6</w:t>
        </w:r>
        <w:r w:rsidRPr="00D9117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264D97EB" w14:textId="77777777" w:rsidR="00D96CDD" w:rsidRDefault="00D9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929E27" w14:textId="77777777" w:rsidR="00C01798" w:rsidRDefault="00C01798" w:rsidP="00D91173">
      <w:pPr>
        <w:spacing w:after="0" w:line="240" w:lineRule="auto"/>
      </w:pPr>
      <w:r>
        <w:separator/>
      </w:r>
    </w:p>
  </w:footnote>
  <w:footnote w:type="continuationSeparator" w:id="0">
    <w:p w14:paraId="62500A2F" w14:textId="77777777" w:rsidR="00C01798" w:rsidRDefault="00C01798" w:rsidP="00D911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5435F"/>
    <w:multiLevelType w:val="multilevel"/>
    <w:tmpl w:val="83B8C7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4"/>
        <w:szCs w:val="24"/>
        <w:u w:val="none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u w:val="none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u w:val="none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u w:val="none"/>
      </w:rPr>
    </w:lvl>
  </w:abstractNum>
  <w:abstractNum w:abstractNumId="1" w15:restartNumberingAfterBreak="0">
    <w:nsid w:val="0884710E"/>
    <w:multiLevelType w:val="hybridMultilevel"/>
    <w:tmpl w:val="EA36A46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20693"/>
    <w:multiLevelType w:val="multilevel"/>
    <w:tmpl w:val="27C064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4C5726F"/>
    <w:multiLevelType w:val="hybridMultilevel"/>
    <w:tmpl w:val="D7FA48D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D4D1B"/>
    <w:multiLevelType w:val="hybridMultilevel"/>
    <w:tmpl w:val="65D4D214"/>
    <w:lvl w:ilvl="0" w:tplc="7BFE46B8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9C75F3"/>
    <w:multiLevelType w:val="hybridMultilevel"/>
    <w:tmpl w:val="E4EE366C"/>
    <w:lvl w:ilvl="0" w:tplc="5CD245D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46A97"/>
    <w:multiLevelType w:val="hybridMultilevel"/>
    <w:tmpl w:val="2BFA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0D165B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3942BF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9" w15:restartNumberingAfterBreak="0">
    <w:nsid w:val="2517275B"/>
    <w:multiLevelType w:val="hybridMultilevel"/>
    <w:tmpl w:val="2972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94207"/>
    <w:multiLevelType w:val="multilevel"/>
    <w:tmpl w:val="AA309CC6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1" w15:restartNumberingAfterBreak="0">
    <w:nsid w:val="33656FB3"/>
    <w:multiLevelType w:val="multilevel"/>
    <w:tmpl w:val="163C78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56DB66C8"/>
    <w:multiLevelType w:val="hybridMultilevel"/>
    <w:tmpl w:val="C04E2896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3" w15:restartNumberingAfterBreak="0">
    <w:nsid w:val="5B8E32E6"/>
    <w:multiLevelType w:val="hybridMultilevel"/>
    <w:tmpl w:val="0C4E822A"/>
    <w:lvl w:ilvl="0" w:tplc="FBFEEF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E93322"/>
    <w:multiLevelType w:val="hybridMultilevel"/>
    <w:tmpl w:val="A9FEF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260EE"/>
    <w:multiLevelType w:val="multilevel"/>
    <w:tmpl w:val="B4F4A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13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69CF7882"/>
    <w:multiLevelType w:val="hybridMultilevel"/>
    <w:tmpl w:val="2D56B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3D1C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E376526"/>
    <w:multiLevelType w:val="hybridMultilevel"/>
    <w:tmpl w:val="4EA0C9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AD7EDC"/>
    <w:multiLevelType w:val="multilevel"/>
    <w:tmpl w:val="A038FD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num w:numId="1">
    <w:abstractNumId w:val="10"/>
  </w:num>
  <w:num w:numId="2">
    <w:abstractNumId w:val="12"/>
  </w:num>
  <w:num w:numId="3">
    <w:abstractNumId w:val="14"/>
  </w:num>
  <w:num w:numId="4">
    <w:abstractNumId w:val="2"/>
  </w:num>
  <w:num w:numId="5">
    <w:abstractNumId w:val="4"/>
  </w:num>
  <w:num w:numId="6">
    <w:abstractNumId w:val="9"/>
  </w:num>
  <w:num w:numId="7">
    <w:abstractNumId w:val="3"/>
  </w:num>
  <w:num w:numId="8">
    <w:abstractNumId w:val="18"/>
  </w:num>
  <w:num w:numId="9">
    <w:abstractNumId w:val="1"/>
  </w:num>
  <w:num w:numId="10">
    <w:abstractNumId w:val="16"/>
  </w:num>
  <w:num w:numId="11">
    <w:abstractNumId w:val="6"/>
  </w:num>
  <w:num w:numId="12">
    <w:abstractNumId w:val="5"/>
  </w:num>
  <w:num w:numId="13">
    <w:abstractNumId w:val="15"/>
  </w:num>
  <w:num w:numId="14">
    <w:abstractNumId w:val="7"/>
  </w:num>
  <w:num w:numId="15">
    <w:abstractNumId w:val="11"/>
  </w:num>
  <w:num w:numId="16">
    <w:abstractNumId w:val="17"/>
  </w:num>
  <w:num w:numId="17">
    <w:abstractNumId w:val="8"/>
  </w:num>
  <w:num w:numId="18">
    <w:abstractNumId w:val="13"/>
  </w:num>
  <w:num w:numId="19">
    <w:abstractNumId w:val="0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DEzNzcxNzA3MjdQ0lEKTi0uzszPAykwqgUA/Pfy0CwAAAA="/>
  </w:docVars>
  <w:rsids>
    <w:rsidRoot w:val="00AE728E"/>
    <w:rsid w:val="0000001E"/>
    <w:rsid w:val="00000868"/>
    <w:rsid w:val="00000A01"/>
    <w:rsid w:val="0000188A"/>
    <w:rsid w:val="00031D3C"/>
    <w:rsid w:val="00035C6A"/>
    <w:rsid w:val="00037E81"/>
    <w:rsid w:val="00042C55"/>
    <w:rsid w:val="00044D22"/>
    <w:rsid w:val="00050982"/>
    <w:rsid w:val="0006436F"/>
    <w:rsid w:val="000742AC"/>
    <w:rsid w:val="00074F9F"/>
    <w:rsid w:val="00077EB1"/>
    <w:rsid w:val="00077EE9"/>
    <w:rsid w:val="00083407"/>
    <w:rsid w:val="00083E4C"/>
    <w:rsid w:val="00086CB1"/>
    <w:rsid w:val="00091F79"/>
    <w:rsid w:val="0009280F"/>
    <w:rsid w:val="000939CB"/>
    <w:rsid w:val="00097226"/>
    <w:rsid w:val="000A0F0B"/>
    <w:rsid w:val="000A2718"/>
    <w:rsid w:val="000B6DDD"/>
    <w:rsid w:val="000C0710"/>
    <w:rsid w:val="000C581B"/>
    <w:rsid w:val="000E0E97"/>
    <w:rsid w:val="000E345A"/>
    <w:rsid w:val="000E5692"/>
    <w:rsid w:val="000F11D9"/>
    <w:rsid w:val="000F7B0C"/>
    <w:rsid w:val="001025C4"/>
    <w:rsid w:val="00104CDB"/>
    <w:rsid w:val="001121BF"/>
    <w:rsid w:val="00115C09"/>
    <w:rsid w:val="001235E6"/>
    <w:rsid w:val="001239E5"/>
    <w:rsid w:val="00124538"/>
    <w:rsid w:val="0012489A"/>
    <w:rsid w:val="0013075D"/>
    <w:rsid w:val="00142827"/>
    <w:rsid w:val="001439BA"/>
    <w:rsid w:val="001461D3"/>
    <w:rsid w:val="001534BA"/>
    <w:rsid w:val="00154EF5"/>
    <w:rsid w:val="001621A3"/>
    <w:rsid w:val="001662C8"/>
    <w:rsid w:val="001733DC"/>
    <w:rsid w:val="00183762"/>
    <w:rsid w:val="00184012"/>
    <w:rsid w:val="001904B4"/>
    <w:rsid w:val="001907A0"/>
    <w:rsid w:val="001918CE"/>
    <w:rsid w:val="001A1E30"/>
    <w:rsid w:val="001A4863"/>
    <w:rsid w:val="001A4C1F"/>
    <w:rsid w:val="001B6843"/>
    <w:rsid w:val="001B6FA0"/>
    <w:rsid w:val="001B7AEB"/>
    <w:rsid w:val="001C0630"/>
    <w:rsid w:val="001C0D3E"/>
    <w:rsid w:val="001C36EE"/>
    <w:rsid w:val="001C46ED"/>
    <w:rsid w:val="001D069B"/>
    <w:rsid w:val="001D0D1C"/>
    <w:rsid w:val="001F18B4"/>
    <w:rsid w:val="001F253C"/>
    <w:rsid w:val="001F41C0"/>
    <w:rsid w:val="001F4BEE"/>
    <w:rsid w:val="00201CCD"/>
    <w:rsid w:val="00203DC5"/>
    <w:rsid w:val="002155B7"/>
    <w:rsid w:val="002164B8"/>
    <w:rsid w:val="00221655"/>
    <w:rsid w:val="00223276"/>
    <w:rsid w:val="00240C0D"/>
    <w:rsid w:val="00240D67"/>
    <w:rsid w:val="00241734"/>
    <w:rsid w:val="002425DF"/>
    <w:rsid w:val="00253163"/>
    <w:rsid w:val="002541F4"/>
    <w:rsid w:val="00254C16"/>
    <w:rsid w:val="00254C4B"/>
    <w:rsid w:val="00256753"/>
    <w:rsid w:val="00272052"/>
    <w:rsid w:val="002744E4"/>
    <w:rsid w:val="002746F4"/>
    <w:rsid w:val="00275301"/>
    <w:rsid w:val="00281675"/>
    <w:rsid w:val="00283302"/>
    <w:rsid w:val="00293223"/>
    <w:rsid w:val="00297B45"/>
    <w:rsid w:val="002A1A20"/>
    <w:rsid w:val="002A5B6D"/>
    <w:rsid w:val="002A6183"/>
    <w:rsid w:val="002B1068"/>
    <w:rsid w:val="002B2AB2"/>
    <w:rsid w:val="002B3105"/>
    <w:rsid w:val="002B78B5"/>
    <w:rsid w:val="002C39F4"/>
    <w:rsid w:val="002C3B47"/>
    <w:rsid w:val="002C4C26"/>
    <w:rsid w:val="002C5B84"/>
    <w:rsid w:val="002C74DA"/>
    <w:rsid w:val="002D17CF"/>
    <w:rsid w:val="002D2094"/>
    <w:rsid w:val="002D41A2"/>
    <w:rsid w:val="002E033B"/>
    <w:rsid w:val="002E2380"/>
    <w:rsid w:val="002E4576"/>
    <w:rsid w:val="002E45A9"/>
    <w:rsid w:val="002F393F"/>
    <w:rsid w:val="002F3FAA"/>
    <w:rsid w:val="002F7606"/>
    <w:rsid w:val="00301988"/>
    <w:rsid w:val="003019C7"/>
    <w:rsid w:val="00303143"/>
    <w:rsid w:val="00303D70"/>
    <w:rsid w:val="0030451B"/>
    <w:rsid w:val="00307950"/>
    <w:rsid w:val="003130B2"/>
    <w:rsid w:val="0031398C"/>
    <w:rsid w:val="00316463"/>
    <w:rsid w:val="003210B4"/>
    <w:rsid w:val="0032439F"/>
    <w:rsid w:val="00324F9C"/>
    <w:rsid w:val="003270D4"/>
    <w:rsid w:val="0032776B"/>
    <w:rsid w:val="0033084F"/>
    <w:rsid w:val="0033091F"/>
    <w:rsid w:val="00332285"/>
    <w:rsid w:val="00332F46"/>
    <w:rsid w:val="00334FF9"/>
    <w:rsid w:val="00335F32"/>
    <w:rsid w:val="00336821"/>
    <w:rsid w:val="0035034A"/>
    <w:rsid w:val="00351D07"/>
    <w:rsid w:val="00355193"/>
    <w:rsid w:val="00355F9F"/>
    <w:rsid w:val="00362D4F"/>
    <w:rsid w:val="00363514"/>
    <w:rsid w:val="003704B7"/>
    <w:rsid w:val="00376D90"/>
    <w:rsid w:val="00377388"/>
    <w:rsid w:val="0037797B"/>
    <w:rsid w:val="00384C11"/>
    <w:rsid w:val="0039068F"/>
    <w:rsid w:val="00391EB3"/>
    <w:rsid w:val="00393C53"/>
    <w:rsid w:val="00396FFA"/>
    <w:rsid w:val="00397033"/>
    <w:rsid w:val="003A1791"/>
    <w:rsid w:val="003A1BA1"/>
    <w:rsid w:val="003A605C"/>
    <w:rsid w:val="003B5441"/>
    <w:rsid w:val="003B640F"/>
    <w:rsid w:val="003C12C7"/>
    <w:rsid w:val="003C41E5"/>
    <w:rsid w:val="003C42A4"/>
    <w:rsid w:val="003C452B"/>
    <w:rsid w:val="003C5D72"/>
    <w:rsid w:val="003D5C3F"/>
    <w:rsid w:val="003D7B90"/>
    <w:rsid w:val="003E42E5"/>
    <w:rsid w:val="003F2F45"/>
    <w:rsid w:val="004023F1"/>
    <w:rsid w:val="00407894"/>
    <w:rsid w:val="00414510"/>
    <w:rsid w:val="00415D91"/>
    <w:rsid w:val="004171B2"/>
    <w:rsid w:val="00421A7F"/>
    <w:rsid w:val="00422F3C"/>
    <w:rsid w:val="00423E4A"/>
    <w:rsid w:val="00425E46"/>
    <w:rsid w:val="0042605C"/>
    <w:rsid w:val="00430976"/>
    <w:rsid w:val="00433759"/>
    <w:rsid w:val="0043421C"/>
    <w:rsid w:val="0043588E"/>
    <w:rsid w:val="004416C2"/>
    <w:rsid w:val="00441ACB"/>
    <w:rsid w:val="00451690"/>
    <w:rsid w:val="00460658"/>
    <w:rsid w:val="0047019C"/>
    <w:rsid w:val="004856BC"/>
    <w:rsid w:val="00487626"/>
    <w:rsid w:val="00492D8A"/>
    <w:rsid w:val="004A294D"/>
    <w:rsid w:val="004A6611"/>
    <w:rsid w:val="004B14FD"/>
    <w:rsid w:val="004B61BC"/>
    <w:rsid w:val="004C2609"/>
    <w:rsid w:val="004C466B"/>
    <w:rsid w:val="004D17D8"/>
    <w:rsid w:val="004D3B3C"/>
    <w:rsid w:val="004D6331"/>
    <w:rsid w:val="004D7573"/>
    <w:rsid w:val="004D7A2B"/>
    <w:rsid w:val="004E4E12"/>
    <w:rsid w:val="004E5BD9"/>
    <w:rsid w:val="004F0B97"/>
    <w:rsid w:val="004F4F15"/>
    <w:rsid w:val="004F6038"/>
    <w:rsid w:val="004F7C66"/>
    <w:rsid w:val="00503292"/>
    <w:rsid w:val="0051349E"/>
    <w:rsid w:val="00520776"/>
    <w:rsid w:val="00522AEF"/>
    <w:rsid w:val="005238E3"/>
    <w:rsid w:val="00524106"/>
    <w:rsid w:val="00524E14"/>
    <w:rsid w:val="00526395"/>
    <w:rsid w:val="005309D2"/>
    <w:rsid w:val="00536CFF"/>
    <w:rsid w:val="005371B8"/>
    <w:rsid w:val="00537F7D"/>
    <w:rsid w:val="005410BE"/>
    <w:rsid w:val="00543EB4"/>
    <w:rsid w:val="00544683"/>
    <w:rsid w:val="0054481B"/>
    <w:rsid w:val="00561638"/>
    <w:rsid w:val="00562C83"/>
    <w:rsid w:val="00570289"/>
    <w:rsid w:val="00571518"/>
    <w:rsid w:val="00572804"/>
    <w:rsid w:val="00583446"/>
    <w:rsid w:val="00592B63"/>
    <w:rsid w:val="00595760"/>
    <w:rsid w:val="005A6010"/>
    <w:rsid w:val="005A6292"/>
    <w:rsid w:val="005B0BF3"/>
    <w:rsid w:val="005B199D"/>
    <w:rsid w:val="005B2AA6"/>
    <w:rsid w:val="005B3968"/>
    <w:rsid w:val="005C1D58"/>
    <w:rsid w:val="005C471C"/>
    <w:rsid w:val="005C589B"/>
    <w:rsid w:val="005C79C8"/>
    <w:rsid w:val="005D44A6"/>
    <w:rsid w:val="005D7509"/>
    <w:rsid w:val="005D7591"/>
    <w:rsid w:val="005F2C2D"/>
    <w:rsid w:val="005F3E18"/>
    <w:rsid w:val="00602154"/>
    <w:rsid w:val="00602DD6"/>
    <w:rsid w:val="00602DE9"/>
    <w:rsid w:val="00603369"/>
    <w:rsid w:val="006103DC"/>
    <w:rsid w:val="00614E22"/>
    <w:rsid w:val="00616E04"/>
    <w:rsid w:val="00625B2E"/>
    <w:rsid w:val="006270E2"/>
    <w:rsid w:val="00631C06"/>
    <w:rsid w:val="0063415E"/>
    <w:rsid w:val="00634D1C"/>
    <w:rsid w:val="00637D27"/>
    <w:rsid w:val="00653FA3"/>
    <w:rsid w:val="00656555"/>
    <w:rsid w:val="00656B9A"/>
    <w:rsid w:val="006577ED"/>
    <w:rsid w:val="00666192"/>
    <w:rsid w:val="00670374"/>
    <w:rsid w:val="00675FB3"/>
    <w:rsid w:val="00676F82"/>
    <w:rsid w:val="00681F16"/>
    <w:rsid w:val="006854A2"/>
    <w:rsid w:val="0068730D"/>
    <w:rsid w:val="0068753A"/>
    <w:rsid w:val="00691B2E"/>
    <w:rsid w:val="0069544B"/>
    <w:rsid w:val="006972CE"/>
    <w:rsid w:val="006A241C"/>
    <w:rsid w:val="006A65B3"/>
    <w:rsid w:val="006B0F26"/>
    <w:rsid w:val="006B2053"/>
    <w:rsid w:val="006B29F3"/>
    <w:rsid w:val="006B3069"/>
    <w:rsid w:val="006B7696"/>
    <w:rsid w:val="006C0C87"/>
    <w:rsid w:val="006C1742"/>
    <w:rsid w:val="006C269E"/>
    <w:rsid w:val="006C28F6"/>
    <w:rsid w:val="006C5612"/>
    <w:rsid w:val="006D0761"/>
    <w:rsid w:val="006D4276"/>
    <w:rsid w:val="006E0905"/>
    <w:rsid w:val="006E0D7C"/>
    <w:rsid w:val="006E56A2"/>
    <w:rsid w:val="006F2CDE"/>
    <w:rsid w:val="006F5F14"/>
    <w:rsid w:val="006F6354"/>
    <w:rsid w:val="006F6464"/>
    <w:rsid w:val="006F6C61"/>
    <w:rsid w:val="00705007"/>
    <w:rsid w:val="00705F13"/>
    <w:rsid w:val="00711D41"/>
    <w:rsid w:val="00714430"/>
    <w:rsid w:val="00717B8C"/>
    <w:rsid w:val="00730810"/>
    <w:rsid w:val="00735B74"/>
    <w:rsid w:val="00740719"/>
    <w:rsid w:val="00740BD7"/>
    <w:rsid w:val="0074194F"/>
    <w:rsid w:val="00744B98"/>
    <w:rsid w:val="00751403"/>
    <w:rsid w:val="007577B2"/>
    <w:rsid w:val="00766015"/>
    <w:rsid w:val="00780C2B"/>
    <w:rsid w:val="007906EA"/>
    <w:rsid w:val="00793F4B"/>
    <w:rsid w:val="007A2D56"/>
    <w:rsid w:val="007A7C8C"/>
    <w:rsid w:val="007B2A93"/>
    <w:rsid w:val="007B4E67"/>
    <w:rsid w:val="007B7EA5"/>
    <w:rsid w:val="007C08E2"/>
    <w:rsid w:val="007C236F"/>
    <w:rsid w:val="007D1177"/>
    <w:rsid w:val="007D6D58"/>
    <w:rsid w:val="007E1B15"/>
    <w:rsid w:val="007F4F92"/>
    <w:rsid w:val="007F61FB"/>
    <w:rsid w:val="0080171B"/>
    <w:rsid w:val="00803A97"/>
    <w:rsid w:val="0081322B"/>
    <w:rsid w:val="0081612A"/>
    <w:rsid w:val="00816729"/>
    <w:rsid w:val="00823075"/>
    <w:rsid w:val="00826388"/>
    <w:rsid w:val="00826C4C"/>
    <w:rsid w:val="0083228D"/>
    <w:rsid w:val="00840546"/>
    <w:rsid w:val="00840F41"/>
    <w:rsid w:val="008431A5"/>
    <w:rsid w:val="00844367"/>
    <w:rsid w:val="00855912"/>
    <w:rsid w:val="008571DA"/>
    <w:rsid w:val="00865105"/>
    <w:rsid w:val="0086579A"/>
    <w:rsid w:val="0087792E"/>
    <w:rsid w:val="00881502"/>
    <w:rsid w:val="00885945"/>
    <w:rsid w:val="00890A8B"/>
    <w:rsid w:val="00895258"/>
    <w:rsid w:val="008973A5"/>
    <w:rsid w:val="008A0664"/>
    <w:rsid w:val="008A428E"/>
    <w:rsid w:val="008A5475"/>
    <w:rsid w:val="008B28A2"/>
    <w:rsid w:val="008B670E"/>
    <w:rsid w:val="008D2299"/>
    <w:rsid w:val="008E673A"/>
    <w:rsid w:val="008E7794"/>
    <w:rsid w:val="008F03F2"/>
    <w:rsid w:val="008F52DC"/>
    <w:rsid w:val="008F6B9A"/>
    <w:rsid w:val="00902D93"/>
    <w:rsid w:val="00912416"/>
    <w:rsid w:val="009171CA"/>
    <w:rsid w:val="00925407"/>
    <w:rsid w:val="00930BAB"/>
    <w:rsid w:val="009377C5"/>
    <w:rsid w:val="00937873"/>
    <w:rsid w:val="00937D6A"/>
    <w:rsid w:val="00950B2E"/>
    <w:rsid w:val="0095797F"/>
    <w:rsid w:val="0096077A"/>
    <w:rsid w:val="009622B4"/>
    <w:rsid w:val="00962FF2"/>
    <w:rsid w:val="00981202"/>
    <w:rsid w:val="00981F39"/>
    <w:rsid w:val="00991497"/>
    <w:rsid w:val="00992498"/>
    <w:rsid w:val="00992DFE"/>
    <w:rsid w:val="009A250E"/>
    <w:rsid w:val="009A5DD8"/>
    <w:rsid w:val="009C351E"/>
    <w:rsid w:val="009C75E8"/>
    <w:rsid w:val="009D24A8"/>
    <w:rsid w:val="009D32AB"/>
    <w:rsid w:val="009D7C04"/>
    <w:rsid w:val="009E5DB5"/>
    <w:rsid w:val="009E7D04"/>
    <w:rsid w:val="009E7EFC"/>
    <w:rsid w:val="009F5CFE"/>
    <w:rsid w:val="00A0006C"/>
    <w:rsid w:val="00A07A17"/>
    <w:rsid w:val="00A14659"/>
    <w:rsid w:val="00A17FC0"/>
    <w:rsid w:val="00A201C4"/>
    <w:rsid w:val="00A26DA9"/>
    <w:rsid w:val="00A276C6"/>
    <w:rsid w:val="00A27F6F"/>
    <w:rsid w:val="00A31E66"/>
    <w:rsid w:val="00A31E75"/>
    <w:rsid w:val="00A32F7E"/>
    <w:rsid w:val="00A40F0E"/>
    <w:rsid w:val="00A51004"/>
    <w:rsid w:val="00A53333"/>
    <w:rsid w:val="00A731A0"/>
    <w:rsid w:val="00A74406"/>
    <w:rsid w:val="00A7503B"/>
    <w:rsid w:val="00A9305B"/>
    <w:rsid w:val="00A94F01"/>
    <w:rsid w:val="00A95631"/>
    <w:rsid w:val="00A96631"/>
    <w:rsid w:val="00A968C3"/>
    <w:rsid w:val="00A9741A"/>
    <w:rsid w:val="00A97F5A"/>
    <w:rsid w:val="00AB3503"/>
    <w:rsid w:val="00AB6186"/>
    <w:rsid w:val="00AB7B48"/>
    <w:rsid w:val="00AC09DD"/>
    <w:rsid w:val="00AC523A"/>
    <w:rsid w:val="00AD5599"/>
    <w:rsid w:val="00AE004C"/>
    <w:rsid w:val="00AE1837"/>
    <w:rsid w:val="00AE6326"/>
    <w:rsid w:val="00AE697D"/>
    <w:rsid w:val="00AE6C3D"/>
    <w:rsid w:val="00AE728E"/>
    <w:rsid w:val="00B013B4"/>
    <w:rsid w:val="00B06307"/>
    <w:rsid w:val="00B06588"/>
    <w:rsid w:val="00B07C77"/>
    <w:rsid w:val="00B17B14"/>
    <w:rsid w:val="00B17BCB"/>
    <w:rsid w:val="00B247A6"/>
    <w:rsid w:val="00B26D5E"/>
    <w:rsid w:val="00B27489"/>
    <w:rsid w:val="00B27EF3"/>
    <w:rsid w:val="00B32B23"/>
    <w:rsid w:val="00B34407"/>
    <w:rsid w:val="00B35A1C"/>
    <w:rsid w:val="00B37599"/>
    <w:rsid w:val="00B40165"/>
    <w:rsid w:val="00B429F9"/>
    <w:rsid w:val="00B53410"/>
    <w:rsid w:val="00B6206E"/>
    <w:rsid w:val="00B7034B"/>
    <w:rsid w:val="00B73BD5"/>
    <w:rsid w:val="00B7515C"/>
    <w:rsid w:val="00B802A0"/>
    <w:rsid w:val="00B80A6F"/>
    <w:rsid w:val="00B80BE0"/>
    <w:rsid w:val="00B81C7C"/>
    <w:rsid w:val="00B832B4"/>
    <w:rsid w:val="00B83993"/>
    <w:rsid w:val="00B85C8A"/>
    <w:rsid w:val="00B86ABA"/>
    <w:rsid w:val="00B86B1A"/>
    <w:rsid w:val="00B86EED"/>
    <w:rsid w:val="00B87536"/>
    <w:rsid w:val="00B911D9"/>
    <w:rsid w:val="00B9610D"/>
    <w:rsid w:val="00BA5D42"/>
    <w:rsid w:val="00BA7F5B"/>
    <w:rsid w:val="00BB1C91"/>
    <w:rsid w:val="00BB46F5"/>
    <w:rsid w:val="00BB5BA8"/>
    <w:rsid w:val="00BD295B"/>
    <w:rsid w:val="00BE0B26"/>
    <w:rsid w:val="00BE3FD6"/>
    <w:rsid w:val="00BE61A6"/>
    <w:rsid w:val="00BF2284"/>
    <w:rsid w:val="00BF50D9"/>
    <w:rsid w:val="00C01798"/>
    <w:rsid w:val="00C0281D"/>
    <w:rsid w:val="00C06F76"/>
    <w:rsid w:val="00C07C13"/>
    <w:rsid w:val="00C1762F"/>
    <w:rsid w:val="00C2200D"/>
    <w:rsid w:val="00C23152"/>
    <w:rsid w:val="00C258FD"/>
    <w:rsid w:val="00C26FCE"/>
    <w:rsid w:val="00C31A94"/>
    <w:rsid w:val="00C33C70"/>
    <w:rsid w:val="00C372BB"/>
    <w:rsid w:val="00C377B5"/>
    <w:rsid w:val="00C40619"/>
    <w:rsid w:val="00C50077"/>
    <w:rsid w:val="00C6621C"/>
    <w:rsid w:val="00C6721F"/>
    <w:rsid w:val="00C70533"/>
    <w:rsid w:val="00C7429F"/>
    <w:rsid w:val="00C76974"/>
    <w:rsid w:val="00C776CC"/>
    <w:rsid w:val="00C8506B"/>
    <w:rsid w:val="00C9091B"/>
    <w:rsid w:val="00C91409"/>
    <w:rsid w:val="00C915B6"/>
    <w:rsid w:val="00C91F24"/>
    <w:rsid w:val="00C95AB8"/>
    <w:rsid w:val="00C9671F"/>
    <w:rsid w:val="00CA392E"/>
    <w:rsid w:val="00CA670B"/>
    <w:rsid w:val="00CA7532"/>
    <w:rsid w:val="00CA7BAC"/>
    <w:rsid w:val="00CB0007"/>
    <w:rsid w:val="00CC6958"/>
    <w:rsid w:val="00CD0ED9"/>
    <w:rsid w:val="00CD1864"/>
    <w:rsid w:val="00CD19EA"/>
    <w:rsid w:val="00CD43F8"/>
    <w:rsid w:val="00CE28A5"/>
    <w:rsid w:val="00CF4CBF"/>
    <w:rsid w:val="00CF6EBC"/>
    <w:rsid w:val="00D018E3"/>
    <w:rsid w:val="00D01FDB"/>
    <w:rsid w:val="00D04459"/>
    <w:rsid w:val="00D11D58"/>
    <w:rsid w:val="00D1479D"/>
    <w:rsid w:val="00D17632"/>
    <w:rsid w:val="00D21863"/>
    <w:rsid w:val="00D309E5"/>
    <w:rsid w:val="00D339D8"/>
    <w:rsid w:val="00D33B78"/>
    <w:rsid w:val="00D34830"/>
    <w:rsid w:val="00D37F83"/>
    <w:rsid w:val="00D43CD1"/>
    <w:rsid w:val="00D461C7"/>
    <w:rsid w:val="00D474C8"/>
    <w:rsid w:val="00D55F38"/>
    <w:rsid w:val="00D56657"/>
    <w:rsid w:val="00D75E57"/>
    <w:rsid w:val="00D80CAB"/>
    <w:rsid w:val="00D856A0"/>
    <w:rsid w:val="00D91173"/>
    <w:rsid w:val="00D967F5"/>
    <w:rsid w:val="00D96CDD"/>
    <w:rsid w:val="00DA064E"/>
    <w:rsid w:val="00DA6335"/>
    <w:rsid w:val="00DA73F8"/>
    <w:rsid w:val="00DB3E8E"/>
    <w:rsid w:val="00DB3E9E"/>
    <w:rsid w:val="00DB59DA"/>
    <w:rsid w:val="00DB68B4"/>
    <w:rsid w:val="00DC2974"/>
    <w:rsid w:val="00DC6ED3"/>
    <w:rsid w:val="00DC708A"/>
    <w:rsid w:val="00DD31C3"/>
    <w:rsid w:val="00DD649B"/>
    <w:rsid w:val="00DD6DD8"/>
    <w:rsid w:val="00DE14F4"/>
    <w:rsid w:val="00DE5611"/>
    <w:rsid w:val="00E00376"/>
    <w:rsid w:val="00E209FB"/>
    <w:rsid w:val="00E26F24"/>
    <w:rsid w:val="00E317A8"/>
    <w:rsid w:val="00E32349"/>
    <w:rsid w:val="00E374D7"/>
    <w:rsid w:val="00E41A0E"/>
    <w:rsid w:val="00E5556A"/>
    <w:rsid w:val="00E6246C"/>
    <w:rsid w:val="00E63A08"/>
    <w:rsid w:val="00E66BC1"/>
    <w:rsid w:val="00E66F09"/>
    <w:rsid w:val="00E724DD"/>
    <w:rsid w:val="00E74FD1"/>
    <w:rsid w:val="00E77AB7"/>
    <w:rsid w:val="00E81A54"/>
    <w:rsid w:val="00E832B6"/>
    <w:rsid w:val="00E92DEB"/>
    <w:rsid w:val="00E93C8A"/>
    <w:rsid w:val="00E940A2"/>
    <w:rsid w:val="00E94D46"/>
    <w:rsid w:val="00E97EB2"/>
    <w:rsid w:val="00EA0BDF"/>
    <w:rsid w:val="00EA12C6"/>
    <w:rsid w:val="00EA14DE"/>
    <w:rsid w:val="00EB2DF9"/>
    <w:rsid w:val="00EB43A7"/>
    <w:rsid w:val="00EB554A"/>
    <w:rsid w:val="00EB5FEA"/>
    <w:rsid w:val="00EC3185"/>
    <w:rsid w:val="00EC38B5"/>
    <w:rsid w:val="00EC42B4"/>
    <w:rsid w:val="00EC6051"/>
    <w:rsid w:val="00EC6FA4"/>
    <w:rsid w:val="00EC73C8"/>
    <w:rsid w:val="00ED0848"/>
    <w:rsid w:val="00ED50E0"/>
    <w:rsid w:val="00ED5D59"/>
    <w:rsid w:val="00EE6B2D"/>
    <w:rsid w:val="00EF14ED"/>
    <w:rsid w:val="00EF408E"/>
    <w:rsid w:val="00EF4F9B"/>
    <w:rsid w:val="00F04A29"/>
    <w:rsid w:val="00F06254"/>
    <w:rsid w:val="00F111E8"/>
    <w:rsid w:val="00F14F37"/>
    <w:rsid w:val="00F155DA"/>
    <w:rsid w:val="00F17709"/>
    <w:rsid w:val="00F2676A"/>
    <w:rsid w:val="00F308E8"/>
    <w:rsid w:val="00F31028"/>
    <w:rsid w:val="00F31C86"/>
    <w:rsid w:val="00F34135"/>
    <w:rsid w:val="00F36C6C"/>
    <w:rsid w:val="00F464AF"/>
    <w:rsid w:val="00F50007"/>
    <w:rsid w:val="00F71824"/>
    <w:rsid w:val="00F72F80"/>
    <w:rsid w:val="00F75609"/>
    <w:rsid w:val="00F81F68"/>
    <w:rsid w:val="00F82253"/>
    <w:rsid w:val="00F8345D"/>
    <w:rsid w:val="00F83E18"/>
    <w:rsid w:val="00F840C8"/>
    <w:rsid w:val="00F96C1E"/>
    <w:rsid w:val="00F96CCA"/>
    <w:rsid w:val="00F96F28"/>
    <w:rsid w:val="00FA09A7"/>
    <w:rsid w:val="00FA2E41"/>
    <w:rsid w:val="00FB17FE"/>
    <w:rsid w:val="00FC64F3"/>
    <w:rsid w:val="00FD11B7"/>
    <w:rsid w:val="00FD444B"/>
    <w:rsid w:val="00FE121D"/>
    <w:rsid w:val="00FE12EE"/>
    <w:rsid w:val="00FE42DF"/>
    <w:rsid w:val="00FE65A0"/>
    <w:rsid w:val="00FE7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9BA68D"/>
  <w15:docId w15:val="{C2EE720A-B7DE-4D4F-AD80-A8B5E265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1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Red,Bullet EY"/>
    <w:basedOn w:val="Normal"/>
    <w:link w:val="ListParagraphChar"/>
    <w:uiPriority w:val="34"/>
    <w:qFormat/>
    <w:rsid w:val="0032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173"/>
  </w:style>
  <w:style w:type="paragraph" w:styleId="Footer">
    <w:name w:val="footer"/>
    <w:basedOn w:val="Normal"/>
    <w:link w:val="FooterChar"/>
    <w:uiPriority w:val="99"/>
    <w:unhideWhenUsed/>
    <w:rsid w:val="00D9117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173"/>
  </w:style>
  <w:style w:type="paragraph" w:styleId="BalloonText">
    <w:name w:val="Balloon Text"/>
    <w:basedOn w:val="Normal"/>
    <w:link w:val="BalloonTextChar"/>
    <w:uiPriority w:val="99"/>
    <w:semiHidden/>
    <w:unhideWhenUsed/>
    <w:rsid w:val="00832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8D"/>
    <w:rPr>
      <w:rFonts w:ascii="Segoe UI" w:hAnsi="Segoe UI" w:cs="Segoe UI"/>
      <w:sz w:val="18"/>
      <w:szCs w:val="18"/>
    </w:rPr>
  </w:style>
  <w:style w:type="paragraph" w:customStyle="1" w:styleId="BodyText1">
    <w:name w:val="Body Text1"/>
    <w:rsid w:val="007F4F92"/>
    <w:pPr>
      <w:suppressAutoHyphens/>
      <w:spacing w:after="0" w:line="240" w:lineRule="auto"/>
      <w:ind w:firstLine="312"/>
      <w:jc w:val="both"/>
    </w:pPr>
    <w:rPr>
      <w:rFonts w:ascii="TimesLT" w:eastAsia="Arial" w:hAnsi="TimesLT" w:cs="Times New Roman"/>
      <w:sz w:val="20"/>
      <w:szCs w:val="20"/>
      <w:lang w:val="en-GB" w:eastAsia="ar-SA"/>
    </w:rPr>
  </w:style>
  <w:style w:type="character" w:styleId="Hyperlink">
    <w:name w:val="Hyperlink"/>
    <w:basedOn w:val="DefaultParagraphFont"/>
    <w:unhideWhenUsed/>
    <w:rsid w:val="001F18B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1F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8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B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39F4"/>
    <w:rPr>
      <w:color w:val="954F72" w:themeColor="followedHyperlink"/>
      <w:u w:val="single"/>
    </w:rPr>
  </w:style>
  <w:style w:type="table" w:customStyle="1" w:styleId="PlainTable21">
    <w:name w:val="Plain Table 21"/>
    <w:basedOn w:val="TableNormal"/>
    <w:uiPriority w:val="42"/>
    <w:rsid w:val="003277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basedOn w:val="Normal"/>
    <w:uiPriority w:val="1"/>
    <w:qFormat/>
    <w:rsid w:val="004856BC"/>
    <w:pPr>
      <w:spacing w:after="0" w:line="240" w:lineRule="auto"/>
    </w:pPr>
    <w:rPr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A5100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510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aliases w:val="List Paragraph Red Char,Bullet EY Char"/>
    <w:link w:val="ListParagraph"/>
    <w:uiPriority w:val="34"/>
    <w:locked/>
    <w:rsid w:val="00C33C70"/>
  </w:style>
  <w:style w:type="paragraph" w:styleId="BodyTextIndent">
    <w:name w:val="Body Text Indent"/>
    <w:basedOn w:val="Normal"/>
    <w:link w:val="BodyTextIndentChar"/>
    <w:rsid w:val="004B61BC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B61BC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937873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93787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52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9CB88E-CB18-470C-AF7A-E391CB9630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9</Pages>
  <Words>1742</Words>
  <Characters>9932</Characters>
  <Application>Microsoft Office Word</Application>
  <DocSecurity>0</DocSecurity>
  <Lines>82</Lines>
  <Paragraphs>2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AM</Company>
  <LinksUpToDate>false</LinksUpToDate>
  <CharactersWithSpaces>1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as Padriezas</dc:creator>
  <cp:lastModifiedBy>Windows User</cp:lastModifiedBy>
  <cp:revision>10</cp:revision>
  <cp:lastPrinted>2021-03-23T07:30:00Z</cp:lastPrinted>
  <dcterms:created xsi:type="dcterms:W3CDTF">2025-10-14T07:40:00Z</dcterms:created>
  <dcterms:modified xsi:type="dcterms:W3CDTF">2025-10-17T08:11:00Z</dcterms:modified>
</cp:coreProperties>
</file>